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463D9" w14:textId="77777777" w:rsidR="00C96108" w:rsidRDefault="007A32F0" w:rsidP="00A65204">
      <w:pPr>
        <w:spacing w:after="0" w:line="240" w:lineRule="auto"/>
        <w:jc w:val="center"/>
        <w:rPr>
          <w:b/>
          <w:sz w:val="32"/>
          <w:szCs w:val="32"/>
        </w:rPr>
      </w:pPr>
      <w:r w:rsidRPr="00A65204">
        <w:rPr>
          <w:b/>
          <w:sz w:val="32"/>
          <w:szCs w:val="32"/>
        </w:rPr>
        <w:t>IOP BENEVOLENT FUND APPLICATION FORM</w:t>
      </w:r>
    </w:p>
    <w:p w14:paraId="49472952" w14:textId="77777777" w:rsidR="007A32F0" w:rsidRDefault="007A32F0" w:rsidP="00E54011">
      <w:pPr>
        <w:spacing w:after="0" w:line="240" w:lineRule="auto"/>
      </w:pPr>
    </w:p>
    <w:p w14:paraId="345BF018" w14:textId="0D9D83E6" w:rsidR="006A506B" w:rsidRDefault="008A7ABF" w:rsidP="00743704">
      <w:pPr>
        <w:pStyle w:val="xmsonormal"/>
        <w:spacing w:before="0" w:beforeAutospacing="0" w:after="0" w:afterAutospacing="0"/>
        <w:rPr>
          <w:rFonts w:asciiTheme="minorHAnsi" w:hAnsiTheme="minorHAnsi" w:cstheme="minorHAnsi"/>
          <w:sz w:val="22"/>
          <w:szCs w:val="22"/>
          <w:bdr w:val="none" w:sz="0" w:space="0" w:color="auto" w:frame="1"/>
        </w:rPr>
      </w:pPr>
      <w:r w:rsidRPr="006A506B">
        <w:rPr>
          <w:rFonts w:asciiTheme="minorHAnsi" w:hAnsiTheme="minorHAnsi" w:cstheme="minorHAnsi"/>
          <w:noProof/>
          <w:sz w:val="22"/>
          <w:szCs w:val="22"/>
          <w:bdr w:val="none" w:sz="0" w:space="0" w:color="auto" w:frame="1"/>
        </w:rPr>
        <mc:AlternateContent>
          <mc:Choice Requires="wps">
            <w:drawing>
              <wp:anchor distT="45720" distB="45720" distL="114300" distR="114300" simplePos="0" relativeHeight="251659264" behindDoc="0" locked="0" layoutInCell="1" allowOverlap="1" wp14:anchorId="18FD57D6" wp14:editId="177DEF0A">
                <wp:simplePos x="0" y="0"/>
                <wp:positionH relativeFrom="margin">
                  <wp:posOffset>9525</wp:posOffset>
                </wp:positionH>
                <wp:positionV relativeFrom="paragraph">
                  <wp:posOffset>680720</wp:posOffset>
                </wp:positionV>
                <wp:extent cx="5676900" cy="20193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019300"/>
                        </a:xfrm>
                        <a:prstGeom prst="rect">
                          <a:avLst/>
                        </a:prstGeom>
                        <a:solidFill>
                          <a:srgbClr val="FFFFFF"/>
                        </a:solidFill>
                        <a:ln w="9525">
                          <a:solidFill>
                            <a:srgbClr val="000000"/>
                          </a:solidFill>
                          <a:miter lim="800000"/>
                          <a:headEnd/>
                          <a:tailEnd/>
                        </a:ln>
                      </wps:spPr>
                      <wps:txbx>
                        <w:txbxContent>
                          <w:p w14:paraId="50E8D630" w14:textId="7B90755D" w:rsidR="006A506B" w:rsidRDefault="006A50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FD57D6" id="_x0000_t202" coordsize="21600,21600" o:spt="202" path="m,l,21600r21600,l21600,xe">
                <v:stroke joinstyle="miter"/>
                <v:path gradientshapeok="t" o:connecttype="rect"/>
              </v:shapetype>
              <v:shape id="Text Box 2" o:spid="_x0000_s1026" type="#_x0000_t202" style="position:absolute;margin-left:.75pt;margin-top:53.6pt;width:447pt;height:159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">
                <v:textbox>
                  <w:txbxContent>
                    <w:p w14:paraId="50E8D630" w14:textId="7B90755D" w:rsidR="006A506B" w:rsidRDefault="006A506B"/>
                  </w:txbxContent>
                </v:textbox>
                <w10:wrap type="square" anchorx="margin"/>
              </v:shape>
            </w:pict>
          </mc:Fallback>
        </mc:AlternateContent>
      </w:r>
      <w:r w:rsidR="00743704" w:rsidRPr="00266CEF">
        <w:rPr>
          <w:rFonts w:asciiTheme="minorHAnsi" w:hAnsiTheme="minorHAnsi" w:cstheme="minorHAnsi"/>
          <w:sz w:val="22"/>
          <w:szCs w:val="22"/>
          <w:bdr w:val="none" w:sz="0" w:space="0" w:color="auto" w:frame="1"/>
        </w:rPr>
        <w:t>To support your request for financial assistance from the Institute of Ph</w:t>
      </w:r>
      <w:r w:rsidR="00E21432">
        <w:rPr>
          <w:rFonts w:asciiTheme="minorHAnsi" w:hAnsiTheme="minorHAnsi" w:cstheme="minorHAnsi"/>
          <w:sz w:val="22"/>
          <w:szCs w:val="22"/>
          <w:bdr w:val="none" w:sz="0" w:space="0" w:color="auto" w:frame="1"/>
        </w:rPr>
        <w:t xml:space="preserve">ysics and its Benevolent Fund please </w:t>
      </w:r>
      <w:r w:rsidR="00300434">
        <w:rPr>
          <w:rFonts w:asciiTheme="minorHAnsi" w:hAnsiTheme="minorHAnsi" w:cstheme="minorHAnsi"/>
          <w:sz w:val="22"/>
          <w:szCs w:val="22"/>
          <w:bdr w:val="none" w:sz="0" w:space="0" w:color="auto" w:frame="1"/>
        </w:rPr>
        <w:t>can</w:t>
      </w:r>
      <w:r w:rsidR="00E21432">
        <w:rPr>
          <w:rFonts w:asciiTheme="minorHAnsi" w:hAnsiTheme="minorHAnsi" w:cstheme="minorHAnsi"/>
          <w:sz w:val="22"/>
          <w:szCs w:val="22"/>
          <w:bdr w:val="none" w:sz="0" w:space="0" w:color="auto" w:frame="1"/>
        </w:rPr>
        <w:t xml:space="preserve"> you provide </w:t>
      </w:r>
      <w:r w:rsidR="00743704" w:rsidRPr="00266CEF">
        <w:rPr>
          <w:rFonts w:asciiTheme="minorHAnsi" w:hAnsiTheme="minorHAnsi" w:cstheme="minorHAnsi"/>
          <w:sz w:val="22"/>
          <w:szCs w:val="22"/>
          <w:bdr w:val="none" w:sz="0" w:space="0" w:color="auto" w:frame="1"/>
        </w:rPr>
        <w:t xml:space="preserve">some information </w:t>
      </w:r>
      <w:r w:rsidR="00CC4B96">
        <w:rPr>
          <w:rFonts w:asciiTheme="minorHAnsi" w:hAnsiTheme="minorHAnsi" w:cstheme="minorHAnsi"/>
          <w:sz w:val="22"/>
          <w:szCs w:val="22"/>
          <w:bdr w:val="none" w:sz="0" w:space="0" w:color="auto" w:frame="1"/>
        </w:rPr>
        <w:t>in the box below</w:t>
      </w:r>
      <w:r>
        <w:rPr>
          <w:rFonts w:asciiTheme="minorHAnsi" w:hAnsiTheme="minorHAnsi" w:cstheme="minorHAnsi"/>
          <w:sz w:val="22"/>
          <w:szCs w:val="22"/>
          <w:bdr w:val="none" w:sz="0" w:space="0" w:color="auto" w:frame="1"/>
        </w:rPr>
        <w:t xml:space="preserve"> </w:t>
      </w:r>
      <w:r w:rsidR="00743704" w:rsidRPr="00266CEF">
        <w:rPr>
          <w:rFonts w:asciiTheme="minorHAnsi" w:hAnsiTheme="minorHAnsi" w:cstheme="minorHAnsi"/>
          <w:sz w:val="22"/>
          <w:szCs w:val="22"/>
          <w:bdr w:val="none" w:sz="0" w:space="0" w:color="auto" w:frame="1"/>
        </w:rPr>
        <w:t xml:space="preserve">about your situation and </w:t>
      </w:r>
      <w:r w:rsidR="00E21432">
        <w:rPr>
          <w:rFonts w:asciiTheme="minorHAnsi" w:hAnsiTheme="minorHAnsi" w:cstheme="minorHAnsi"/>
          <w:sz w:val="22"/>
          <w:szCs w:val="22"/>
          <w:bdr w:val="none" w:sz="0" w:space="0" w:color="auto" w:frame="1"/>
        </w:rPr>
        <w:t xml:space="preserve">the </w:t>
      </w:r>
      <w:r w:rsidR="00743704" w:rsidRPr="00266CEF">
        <w:rPr>
          <w:rFonts w:asciiTheme="minorHAnsi" w:hAnsiTheme="minorHAnsi" w:cstheme="minorHAnsi"/>
          <w:sz w:val="22"/>
          <w:szCs w:val="22"/>
          <w:bdr w:val="none" w:sz="0" w:space="0" w:color="auto" w:frame="1"/>
        </w:rPr>
        <w:t>reason for your application. </w:t>
      </w:r>
    </w:p>
    <w:p w14:paraId="48B00648" w14:textId="2F73EE2B" w:rsidR="00CC4B96" w:rsidRDefault="00CC4B96" w:rsidP="00743704">
      <w:pPr>
        <w:pStyle w:val="xmsonormal"/>
        <w:spacing w:before="0" w:beforeAutospacing="0" w:after="0" w:afterAutospacing="0"/>
        <w:rPr>
          <w:rFonts w:asciiTheme="minorHAnsi" w:hAnsiTheme="minorHAnsi" w:cstheme="minorHAnsi"/>
          <w:sz w:val="22"/>
          <w:szCs w:val="22"/>
          <w:bdr w:val="none" w:sz="0" w:space="0" w:color="auto" w:frame="1"/>
        </w:rPr>
      </w:pPr>
    </w:p>
    <w:p w14:paraId="7981A95B" w14:textId="77777777" w:rsidR="00CC4B96" w:rsidRDefault="00CC4B96" w:rsidP="00743704">
      <w:pPr>
        <w:pStyle w:val="xmsonormal"/>
        <w:spacing w:before="0" w:beforeAutospacing="0" w:after="0" w:afterAutospacing="0"/>
        <w:rPr>
          <w:rFonts w:asciiTheme="minorHAnsi" w:hAnsiTheme="minorHAnsi" w:cstheme="minorHAnsi"/>
          <w:b/>
          <w:bCs/>
          <w:sz w:val="22"/>
          <w:szCs w:val="22"/>
          <w:bdr w:val="none" w:sz="0" w:space="0" w:color="auto" w:frame="1"/>
        </w:rPr>
      </w:pPr>
    </w:p>
    <w:p w14:paraId="5CF3FBAA" w14:textId="5B14F75E" w:rsidR="00743704" w:rsidRDefault="006A506B" w:rsidP="00743704">
      <w:pPr>
        <w:pStyle w:val="xmsonormal"/>
        <w:spacing w:before="0" w:beforeAutospacing="0" w:after="0" w:afterAutospacing="0"/>
        <w:rPr>
          <w:rFonts w:asciiTheme="minorHAnsi" w:hAnsiTheme="minorHAnsi" w:cstheme="minorHAnsi"/>
          <w:b/>
          <w:bCs/>
          <w:sz w:val="22"/>
          <w:szCs w:val="22"/>
          <w:bdr w:val="none" w:sz="0" w:space="0" w:color="auto" w:frame="1"/>
        </w:rPr>
      </w:pPr>
      <w:r w:rsidRPr="00CC4B96">
        <w:rPr>
          <w:rFonts w:asciiTheme="minorHAnsi" w:hAnsiTheme="minorHAnsi" w:cstheme="minorHAnsi"/>
          <w:b/>
          <w:bCs/>
          <w:sz w:val="22"/>
          <w:szCs w:val="22"/>
          <w:bdr w:val="none" w:sz="0" w:space="0" w:color="auto" w:frame="1"/>
        </w:rPr>
        <w:t xml:space="preserve">Please note that </w:t>
      </w:r>
      <w:r w:rsidR="00300434">
        <w:rPr>
          <w:rFonts w:asciiTheme="minorHAnsi" w:hAnsiTheme="minorHAnsi" w:cstheme="minorHAnsi"/>
          <w:b/>
          <w:bCs/>
          <w:sz w:val="22"/>
          <w:szCs w:val="22"/>
          <w:bdr w:val="none" w:sz="0" w:space="0" w:color="auto" w:frame="1"/>
        </w:rPr>
        <w:t xml:space="preserve">the </w:t>
      </w:r>
      <w:r w:rsidR="00CC4B96" w:rsidRPr="00CC4B96">
        <w:rPr>
          <w:rFonts w:asciiTheme="minorHAnsi" w:hAnsiTheme="minorHAnsi" w:cstheme="minorHAnsi"/>
          <w:b/>
          <w:bCs/>
          <w:sz w:val="22"/>
          <w:szCs w:val="22"/>
          <w:bdr w:val="none" w:sz="0" w:space="0" w:color="auto" w:frame="1"/>
        </w:rPr>
        <w:t xml:space="preserve">aim of </w:t>
      </w:r>
      <w:r w:rsidRPr="00CC4B96">
        <w:rPr>
          <w:rFonts w:asciiTheme="minorHAnsi" w:hAnsiTheme="minorHAnsi" w:cstheme="minorHAnsi"/>
          <w:b/>
          <w:bCs/>
          <w:sz w:val="22"/>
          <w:szCs w:val="22"/>
          <w:bdr w:val="none" w:sz="0" w:space="0" w:color="auto" w:frame="1"/>
        </w:rPr>
        <w:t>The</w:t>
      </w:r>
      <w:r w:rsidR="00CC4B96" w:rsidRPr="00CC4B96">
        <w:rPr>
          <w:rFonts w:asciiTheme="minorHAnsi" w:hAnsiTheme="minorHAnsi" w:cstheme="minorHAnsi"/>
          <w:b/>
          <w:bCs/>
          <w:sz w:val="22"/>
          <w:szCs w:val="22"/>
          <w:bdr w:val="none" w:sz="0" w:space="0" w:color="auto" w:frame="1"/>
        </w:rPr>
        <w:t xml:space="preserve"> Benevolent</w:t>
      </w:r>
      <w:r w:rsidRPr="00CC4B96">
        <w:rPr>
          <w:rFonts w:asciiTheme="minorHAnsi" w:hAnsiTheme="minorHAnsi" w:cstheme="minorHAnsi"/>
          <w:b/>
          <w:bCs/>
          <w:sz w:val="22"/>
          <w:szCs w:val="22"/>
          <w:bdr w:val="none" w:sz="0" w:space="0" w:color="auto" w:frame="1"/>
        </w:rPr>
        <w:t xml:space="preserve"> Fund </w:t>
      </w:r>
      <w:r w:rsidR="00CC4B96" w:rsidRPr="00CC4B96">
        <w:rPr>
          <w:rFonts w:asciiTheme="minorHAnsi" w:hAnsiTheme="minorHAnsi" w:cstheme="minorHAnsi"/>
          <w:b/>
          <w:bCs/>
          <w:sz w:val="22"/>
          <w:szCs w:val="22"/>
          <w:bdr w:val="none" w:sz="0" w:space="0" w:color="auto" w:frame="1"/>
        </w:rPr>
        <w:t>is to</w:t>
      </w:r>
      <w:r w:rsidRPr="00CC4B96">
        <w:rPr>
          <w:rFonts w:asciiTheme="minorHAnsi" w:hAnsiTheme="minorHAnsi" w:cstheme="minorHAnsi"/>
          <w:b/>
          <w:bCs/>
          <w:sz w:val="22"/>
          <w:szCs w:val="22"/>
          <w:bdr w:val="none" w:sz="0" w:space="0" w:color="auto" w:frame="1"/>
        </w:rPr>
        <w:t xml:space="preserve"> provide </w:t>
      </w:r>
      <w:r w:rsidR="00524779">
        <w:rPr>
          <w:rFonts w:asciiTheme="minorHAnsi" w:hAnsiTheme="minorHAnsi" w:cstheme="minorHAnsi"/>
          <w:b/>
          <w:bCs/>
          <w:sz w:val="22"/>
          <w:szCs w:val="22"/>
          <w:bdr w:val="none" w:sz="0" w:space="0" w:color="auto" w:frame="1"/>
        </w:rPr>
        <w:t>‘</w:t>
      </w:r>
      <w:r w:rsidRPr="00CC4B96">
        <w:rPr>
          <w:rFonts w:asciiTheme="minorHAnsi" w:hAnsiTheme="minorHAnsi" w:cstheme="minorHAnsi"/>
          <w:b/>
          <w:bCs/>
          <w:sz w:val="22"/>
          <w:szCs w:val="22"/>
          <w:bdr w:val="none" w:sz="0" w:space="0" w:color="auto" w:frame="1"/>
        </w:rPr>
        <w:t>one of</w:t>
      </w:r>
      <w:r w:rsidR="00524779">
        <w:rPr>
          <w:rFonts w:asciiTheme="minorHAnsi" w:hAnsiTheme="minorHAnsi" w:cstheme="minorHAnsi"/>
          <w:b/>
          <w:bCs/>
          <w:sz w:val="22"/>
          <w:szCs w:val="22"/>
          <w:bdr w:val="none" w:sz="0" w:space="0" w:color="auto" w:frame="1"/>
        </w:rPr>
        <w:t>f’</w:t>
      </w:r>
      <w:r w:rsidRPr="00CC4B96">
        <w:rPr>
          <w:rFonts w:asciiTheme="minorHAnsi" w:hAnsiTheme="minorHAnsi" w:cstheme="minorHAnsi"/>
          <w:b/>
          <w:bCs/>
          <w:sz w:val="22"/>
          <w:szCs w:val="22"/>
          <w:bdr w:val="none" w:sz="0" w:space="0" w:color="auto" w:frame="1"/>
        </w:rPr>
        <w:t xml:space="preserve"> short</w:t>
      </w:r>
      <w:r w:rsidR="00854CDD">
        <w:rPr>
          <w:rFonts w:asciiTheme="minorHAnsi" w:hAnsiTheme="minorHAnsi" w:cstheme="minorHAnsi"/>
          <w:b/>
          <w:bCs/>
          <w:sz w:val="22"/>
          <w:szCs w:val="22"/>
          <w:bdr w:val="none" w:sz="0" w:space="0" w:color="auto" w:frame="1"/>
        </w:rPr>
        <w:t xml:space="preserve"> </w:t>
      </w:r>
      <w:r w:rsidRPr="00CC4B96">
        <w:rPr>
          <w:rFonts w:asciiTheme="minorHAnsi" w:hAnsiTheme="minorHAnsi" w:cstheme="minorHAnsi"/>
          <w:b/>
          <w:bCs/>
          <w:sz w:val="22"/>
          <w:szCs w:val="22"/>
          <w:bdr w:val="none" w:sz="0" w:space="0" w:color="auto" w:frame="1"/>
        </w:rPr>
        <w:t>term financial assistance</w:t>
      </w:r>
      <w:r w:rsidR="00CC4B96" w:rsidRPr="00CC4B96">
        <w:rPr>
          <w:rFonts w:asciiTheme="minorHAnsi" w:hAnsiTheme="minorHAnsi" w:cstheme="minorHAnsi"/>
          <w:b/>
          <w:bCs/>
          <w:sz w:val="22"/>
          <w:szCs w:val="22"/>
          <w:bdr w:val="none" w:sz="0" w:space="0" w:color="auto" w:frame="1"/>
        </w:rPr>
        <w:t xml:space="preserve"> to an individual who is suffering </w:t>
      </w:r>
      <w:r w:rsidR="008A7ABF">
        <w:rPr>
          <w:rFonts w:asciiTheme="minorHAnsi" w:hAnsiTheme="minorHAnsi" w:cstheme="minorHAnsi"/>
          <w:b/>
          <w:bCs/>
          <w:sz w:val="22"/>
          <w:szCs w:val="22"/>
          <w:bdr w:val="none" w:sz="0" w:space="0" w:color="auto" w:frame="1"/>
        </w:rPr>
        <w:t xml:space="preserve">extreme financial hardship </w:t>
      </w:r>
      <w:r w:rsidR="008D0577">
        <w:rPr>
          <w:rFonts w:asciiTheme="minorHAnsi" w:hAnsiTheme="minorHAnsi" w:cstheme="minorHAnsi"/>
          <w:b/>
          <w:bCs/>
          <w:sz w:val="22"/>
          <w:szCs w:val="22"/>
          <w:bdr w:val="none" w:sz="0" w:space="0" w:color="auto" w:frame="1"/>
        </w:rPr>
        <w:t>because of</w:t>
      </w:r>
      <w:r w:rsidR="008A7ABF">
        <w:rPr>
          <w:rFonts w:asciiTheme="minorHAnsi" w:hAnsiTheme="minorHAnsi" w:cstheme="minorHAnsi"/>
          <w:b/>
          <w:bCs/>
          <w:sz w:val="22"/>
          <w:szCs w:val="22"/>
          <w:bdr w:val="none" w:sz="0" w:space="0" w:color="auto" w:frame="1"/>
        </w:rPr>
        <w:t xml:space="preserve"> a </w:t>
      </w:r>
      <w:r w:rsidR="00CC4B96" w:rsidRPr="00CC4B96">
        <w:rPr>
          <w:rFonts w:asciiTheme="minorHAnsi" w:hAnsiTheme="minorHAnsi" w:cstheme="minorHAnsi"/>
          <w:b/>
          <w:bCs/>
          <w:sz w:val="22"/>
          <w:szCs w:val="22"/>
          <w:bdr w:val="none" w:sz="0" w:space="0" w:color="auto" w:frame="1"/>
        </w:rPr>
        <w:t xml:space="preserve">sudden and unexpected </w:t>
      </w:r>
      <w:r w:rsidR="008A7ABF">
        <w:rPr>
          <w:rFonts w:asciiTheme="minorHAnsi" w:hAnsiTheme="minorHAnsi" w:cstheme="minorHAnsi"/>
          <w:b/>
          <w:bCs/>
          <w:sz w:val="22"/>
          <w:szCs w:val="22"/>
          <w:bdr w:val="none" w:sz="0" w:space="0" w:color="auto" w:frame="1"/>
        </w:rPr>
        <w:t xml:space="preserve">illness/injury, </w:t>
      </w:r>
      <w:r w:rsidR="00524779">
        <w:rPr>
          <w:rFonts w:asciiTheme="minorHAnsi" w:hAnsiTheme="minorHAnsi" w:cstheme="minorHAnsi"/>
          <w:b/>
          <w:bCs/>
          <w:sz w:val="22"/>
          <w:szCs w:val="22"/>
          <w:bdr w:val="none" w:sz="0" w:space="0" w:color="auto" w:frame="1"/>
        </w:rPr>
        <w:t>event,</w:t>
      </w:r>
      <w:r w:rsidR="008A7ABF">
        <w:rPr>
          <w:rFonts w:asciiTheme="minorHAnsi" w:hAnsiTheme="minorHAnsi" w:cstheme="minorHAnsi"/>
          <w:b/>
          <w:bCs/>
          <w:sz w:val="22"/>
          <w:szCs w:val="22"/>
          <w:bdr w:val="none" w:sz="0" w:space="0" w:color="auto" w:frame="1"/>
        </w:rPr>
        <w:t xml:space="preserve"> or situation.</w:t>
      </w:r>
    </w:p>
    <w:p w14:paraId="358B8E93" w14:textId="77777777" w:rsidR="0085584A" w:rsidRPr="00CC4B96" w:rsidRDefault="0085584A" w:rsidP="00743704">
      <w:pPr>
        <w:pStyle w:val="xmsonormal"/>
        <w:spacing w:before="0" w:beforeAutospacing="0" w:after="0" w:afterAutospacing="0"/>
        <w:rPr>
          <w:rFonts w:asciiTheme="minorHAnsi" w:hAnsiTheme="minorHAnsi" w:cstheme="minorHAnsi"/>
          <w:b/>
          <w:bCs/>
          <w:sz w:val="22"/>
          <w:szCs w:val="22"/>
          <w:bdr w:val="none" w:sz="0" w:space="0" w:color="auto" w:frame="1"/>
        </w:rPr>
      </w:pPr>
    </w:p>
    <w:p w14:paraId="0D010E10" w14:textId="557BC8A2" w:rsidR="00743704" w:rsidRPr="00CC4B96" w:rsidRDefault="00743704" w:rsidP="00743704">
      <w:pPr>
        <w:pStyle w:val="xmsonormal"/>
        <w:spacing w:before="0" w:beforeAutospacing="0" w:after="0" w:afterAutospacing="0"/>
        <w:rPr>
          <w:rFonts w:asciiTheme="minorHAnsi" w:hAnsiTheme="minorHAnsi" w:cstheme="minorHAnsi"/>
          <w:b/>
          <w:bCs/>
          <w:sz w:val="22"/>
          <w:szCs w:val="22"/>
          <w:bdr w:val="none" w:sz="0" w:space="0" w:color="auto" w:frame="1"/>
        </w:rPr>
      </w:pPr>
    </w:p>
    <w:p w14:paraId="3EA657C1" w14:textId="15957D1A" w:rsidR="00743704" w:rsidRDefault="00CC4B96" w:rsidP="00743704">
      <w:pPr>
        <w:pStyle w:val="xmsonormal"/>
        <w:spacing w:before="0" w:beforeAutospacing="0" w:after="0" w:afterAutospacing="0"/>
        <w:rPr>
          <w:rFonts w:asciiTheme="minorHAnsi" w:hAnsiTheme="minorHAnsi" w:cstheme="minorHAnsi"/>
          <w:sz w:val="22"/>
          <w:szCs w:val="22"/>
          <w:bdr w:val="none" w:sz="0" w:space="0" w:color="auto" w:frame="1"/>
        </w:rPr>
      </w:pPr>
      <w:r w:rsidRPr="00CC4B96">
        <w:rPr>
          <w:rFonts w:asciiTheme="minorHAnsi" w:hAnsiTheme="minorHAnsi" w:cstheme="minorHAnsi"/>
          <w:noProof/>
          <w:sz w:val="22"/>
          <w:szCs w:val="22"/>
          <w:bdr w:val="none" w:sz="0" w:space="0" w:color="auto" w:frame="1"/>
        </w:rPr>
        <mc:AlternateContent>
          <mc:Choice Requires="wps">
            <w:drawing>
              <wp:anchor distT="45720" distB="45720" distL="114300" distR="114300" simplePos="0" relativeHeight="251661312" behindDoc="0" locked="0" layoutInCell="1" allowOverlap="1" wp14:anchorId="2ED26012" wp14:editId="4F7917BA">
                <wp:simplePos x="0" y="0"/>
                <wp:positionH relativeFrom="margin">
                  <wp:align>left</wp:align>
                </wp:positionH>
                <wp:positionV relativeFrom="paragraph">
                  <wp:posOffset>577850</wp:posOffset>
                </wp:positionV>
                <wp:extent cx="5667375" cy="185737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857375"/>
                        </a:xfrm>
                        <a:prstGeom prst="rect">
                          <a:avLst/>
                        </a:prstGeom>
                        <a:solidFill>
                          <a:srgbClr val="FFFFFF"/>
                        </a:solidFill>
                        <a:ln w="9525">
                          <a:solidFill>
                            <a:srgbClr val="000000"/>
                          </a:solidFill>
                          <a:miter lim="800000"/>
                          <a:headEnd/>
                          <a:tailEnd/>
                        </a:ln>
                      </wps:spPr>
                      <wps:txbx>
                        <w:txbxContent>
                          <w:p w14:paraId="0E780F83" w14:textId="7D5D6900" w:rsidR="00CC4B96" w:rsidRDefault="00CC4B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D26012" id="_x0000_s1027" type="#_x0000_t202" style="position:absolute;margin-left:0;margin-top:45.5pt;width:446.25pt;height:146.2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">
                <v:textbox>
                  <w:txbxContent>
                    <w:p w14:paraId="0E780F83" w14:textId="7D5D6900" w:rsidR="00CC4B96" w:rsidRDefault="00CC4B96"/>
                  </w:txbxContent>
                </v:textbox>
                <w10:wrap type="square" anchorx="margin"/>
              </v:shape>
            </w:pict>
          </mc:Fallback>
        </mc:AlternateContent>
      </w:r>
      <w:r w:rsidR="00743704" w:rsidRPr="00266CEF">
        <w:rPr>
          <w:rFonts w:asciiTheme="minorHAnsi" w:hAnsiTheme="minorHAnsi" w:cstheme="minorHAnsi"/>
          <w:sz w:val="22"/>
          <w:szCs w:val="22"/>
          <w:bdr w:val="none" w:sz="0" w:space="0" w:color="auto" w:frame="1"/>
        </w:rPr>
        <w:t>Please summarise</w:t>
      </w:r>
      <w:r>
        <w:rPr>
          <w:rFonts w:asciiTheme="minorHAnsi" w:hAnsiTheme="minorHAnsi" w:cstheme="minorHAnsi"/>
          <w:sz w:val="22"/>
          <w:szCs w:val="22"/>
          <w:bdr w:val="none" w:sz="0" w:space="0" w:color="auto" w:frame="1"/>
        </w:rPr>
        <w:t xml:space="preserve"> in the box </w:t>
      </w:r>
      <w:r w:rsidR="00743704" w:rsidRPr="00266CEF">
        <w:rPr>
          <w:rFonts w:asciiTheme="minorHAnsi" w:hAnsiTheme="minorHAnsi" w:cstheme="minorHAnsi"/>
          <w:sz w:val="22"/>
          <w:szCs w:val="22"/>
          <w:bdr w:val="none" w:sz="0" w:space="0" w:color="auto" w:frame="1"/>
        </w:rPr>
        <w:t xml:space="preserve">what financial support you </w:t>
      </w:r>
      <w:r w:rsidR="00EF66AB">
        <w:rPr>
          <w:rFonts w:asciiTheme="minorHAnsi" w:hAnsiTheme="minorHAnsi" w:cstheme="minorHAnsi"/>
          <w:sz w:val="22"/>
          <w:szCs w:val="22"/>
          <w:bdr w:val="none" w:sz="0" w:space="0" w:color="auto" w:frame="1"/>
        </w:rPr>
        <w:t xml:space="preserve">feel you </w:t>
      </w:r>
      <w:r w:rsidR="00743704" w:rsidRPr="00266CEF">
        <w:rPr>
          <w:rFonts w:asciiTheme="minorHAnsi" w:hAnsiTheme="minorHAnsi" w:cstheme="minorHAnsi"/>
          <w:sz w:val="22"/>
          <w:szCs w:val="22"/>
          <w:bdr w:val="none" w:sz="0" w:space="0" w:color="auto" w:frame="1"/>
        </w:rPr>
        <w:t xml:space="preserve">will need and how you might expect our support to enable you to return to a sustainable position.  </w:t>
      </w:r>
    </w:p>
    <w:p w14:paraId="1BD9EE82" w14:textId="77777777" w:rsidR="00CC4B96" w:rsidRDefault="00CC4B96" w:rsidP="00743704">
      <w:pPr>
        <w:pStyle w:val="xmsonormal"/>
        <w:spacing w:before="0" w:beforeAutospacing="0" w:after="0" w:afterAutospacing="0"/>
        <w:rPr>
          <w:rFonts w:asciiTheme="minorHAnsi" w:hAnsiTheme="minorHAnsi" w:cstheme="minorHAnsi"/>
          <w:sz w:val="22"/>
          <w:szCs w:val="22"/>
          <w:bdr w:val="none" w:sz="0" w:space="0" w:color="auto" w:frame="1"/>
        </w:rPr>
      </w:pPr>
    </w:p>
    <w:p w14:paraId="5E445B38" w14:textId="51835A1F" w:rsidR="00CC4B96" w:rsidRDefault="00CC4B96" w:rsidP="00743704">
      <w:pPr>
        <w:pStyle w:val="xmsonormal"/>
        <w:spacing w:before="0" w:beforeAutospacing="0" w:after="0" w:afterAutospacing="0"/>
        <w:rPr>
          <w:rFonts w:asciiTheme="minorHAnsi" w:hAnsiTheme="minorHAnsi" w:cstheme="minorHAnsi"/>
          <w:sz w:val="22"/>
          <w:szCs w:val="22"/>
          <w:bdr w:val="none" w:sz="0" w:space="0" w:color="auto" w:frame="1"/>
        </w:rPr>
      </w:pPr>
    </w:p>
    <w:p w14:paraId="7DBD47A5" w14:textId="2C5545A4" w:rsidR="00743704" w:rsidRDefault="00E21432" w:rsidP="00743704">
      <w:pPr>
        <w:pStyle w:val="xmsonormal"/>
        <w:spacing w:before="0" w:beforeAutospacing="0" w:after="0" w:afterAutospacing="0"/>
        <w:rPr>
          <w:rFonts w:asciiTheme="minorHAnsi" w:hAnsiTheme="minorHAnsi" w:cstheme="minorHAnsi"/>
          <w:sz w:val="22"/>
          <w:szCs w:val="22"/>
          <w:bdr w:val="none" w:sz="0" w:space="0" w:color="auto" w:frame="1"/>
        </w:rPr>
      </w:pPr>
      <w:r>
        <w:rPr>
          <w:rFonts w:asciiTheme="minorHAnsi" w:hAnsiTheme="minorHAnsi" w:cstheme="minorHAnsi"/>
          <w:sz w:val="22"/>
          <w:szCs w:val="22"/>
          <w:bdr w:val="none" w:sz="0" w:space="0" w:color="auto" w:frame="1"/>
        </w:rPr>
        <w:t xml:space="preserve">Please provide </w:t>
      </w:r>
      <w:r w:rsidR="00743704" w:rsidRPr="00266CEF">
        <w:rPr>
          <w:rFonts w:asciiTheme="minorHAnsi" w:hAnsiTheme="minorHAnsi" w:cstheme="minorHAnsi"/>
          <w:sz w:val="22"/>
          <w:szCs w:val="22"/>
          <w:bdr w:val="none" w:sz="0" w:space="0" w:color="auto" w:frame="1"/>
        </w:rPr>
        <w:t xml:space="preserve">a summary of your </w:t>
      </w:r>
      <w:r w:rsidR="006A71FE">
        <w:rPr>
          <w:rFonts w:asciiTheme="minorHAnsi" w:hAnsiTheme="minorHAnsi" w:cstheme="minorHAnsi"/>
          <w:sz w:val="22"/>
          <w:szCs w:val="22"/>
          <w:bdr w:val="none" w:sz="0" w:space="0" w:color="auto" w:frame="1"/>
        </w:rPr>
        <w:t>c</w:t>
      </w:r>
      <w:r>
        <w:rPr>
          <w:rFonts w:asciiTheme="minorHAnsi" w:hAnsiTheme="minorHAnsi" w:cstheme="minorHAnsi"/>
          <w:sz w:val="22"/>
          <w:szCs w:val="22"/>
          <w:bdr w:val="none" w:sz="0" w:space="0" w:color="auto" w:frame="1"/>
        </w:rPr>
        <w:t xml:space="preserve">urrent net family </w:t>
      </w:r>
      <w:r w:rsidR="00743704" w:rsidRPr="00266CEF">
        <w:rPr>
          <w:rFonts w:asciiTheme="minorHAnsi" w:hAnsiTheme="minorHAnsi" w:cstheme="minorHAnsi"/>
          <w:sz w:val="22"/>
          <w:szCs w:val="22"/>
          <w:bdr w:val="none" w:sz="0" w:space="0" w:color="auto" w:frame="1"/>
        </w:rPr>
        <w:t>income and expenditure</w:t>
      </w:r>
      <w:r w:rsidR="00854CDD">
        <w:rPr>
          <w:rFonts w:asciiTheme="minorHAnsi" w:hAnsiTheme="minorHAnsi" w:cstheme="minorHAnsi"/>
          <w:sz w:val="22"/>
          <w:szCs w:val="22"/>
          <w:bdr w:val="none" w:sz="0" w:space="0" w:color="auto" w:frame="1"/>
        </w:rPr>
        <w:t>,</w:t>
      </w:r>
      <w:r w:rsidR="00266CEF" w:rsidRPr="00266CEF">
        <w:rPr>
          <w:rFonts w:asciiTheme="minorHAnsi" w:hAnsiTheme="minorHAnsi" w:cstheme="minorHAnsi"/>
          <w:sz w:val="22"/>
          <w:szCs w:val="22"/>
          <w:bdr w:val="none" w:sz="0" w:space="0" w:color="auto" w:frame="1"/>
        </w:rPr>
        <w:t xml:space="preserve"> including your</w:t>
      </w:r>
      <w:r w:rsidR="00743704" w:rsidRPr="00266CEF">
        <w:rPr>
          <w:rFonts w:asciiTheme="minorHAnsi" w:hAnsiTheme="minorHAnsi" w:cstheme="minorHAnsi"/>
          <w:sz w:val="22"/>
          <w:szCs w:val="22"/>
          <w:bdr w:val="none" w:sz="0" w:space="0" w:color="auto" w:frame="1"/>
        </w:rPr>
        <w:t xml:space="preserve"> </w:t>
      </w:r>
      <w:r w:rsidR="00266CEF" w:rsidRPr="00266CEF">
        <w:rPr>
          <w:rFonts w:asciiTheme="minorHAnsi" w:hAnsiTheme="minorHAnsi" w:cstheme="minorHAnsi"/>
          <w:sz w:val="22"/>
          <w:szCs w:val="22"/>
          <w:bdr w:val="none" w:sz="0" w:space="0" w:color="auto" w:frame="1"/>
        </w:rPr>
        <w:t xml:space="preserve">best </w:t>
      </w:r>
      <w:r w:rsidR="00743704" w:rsidRPr="00266CEF">
        <w:rPr>
          <w:rFonts w:asciiTheme="minorHAnsi" w:hAnsiTheme="minorHAnsi" w:cstheme="minorHAnsi"/>
          <w:sz w:val="22"/>
          <w:szCs w:val="22"/>
          <w:bdr w:val="none" w:sz="0" w:space="0" w:color="auto" w:frame="1"/>
        </w:rPr>
        <w:t>estimate of your future income and</w:t>
      </w:r>
      <w:r>
        <w:rPr>
          <w:rFonts w:asciiTheme="minorHAnsi" w:hAnsiTheme="minorHAnsi" w:cstheme="minorHAnsi"/>
          <w:sz w:val="22"/>
          <w:szCs w:val="22"/>
          <w:bdr w:val="none" w:sz="0" w:space="0" w:color="auto" w:frame="1"/>
        </w:rPr>
        <w:t xml:space="preserve"> minimum </w:t>
      </w:r>
      <w:r w:rsidR="00743704" w:rsidRPr="00266CEF">
        <w:rPr>
          <w:rFonts w:asciiTheme="minorHAnsi" w:hAnsiTheme="minorHAnsi" w:cstheme="minorHAnsi"/>
          <w:sz w:val="22"/>
          <w:szCs w:val="22"/>
          <w:bdr w:val="none" w:sz="0" w:space="0" w:color="auto" w:frame="1"/>
        </w:rPr>
        <w:t xml:space="preserve">necessary expenditure indicating the </w:t>
      </w:r>
      <w:r w:rsidR="00612DE1">
        <w:rPr>
          <w:rFonts w:asciiTheme="minorHAnsi" w:hAnsiTheme="minorHAnsi" w:cstheme="minorHAnsi"/>
          <w:sz w:val="22"/>
          <w:szCs w:val="22"/>
          <w:bdr w:val="none" w:sz="0" w:space="0" w:color="auto" w:frame="1"/>
        </w:rPr>
        <w:t>support you would need from us</w:t>
      </w:r>
      <w:r w:rsidR="00EF66AB">
        <w:rPr>
          <w:rFonts w:asciiTheme="minorHAnsi" w:hAnsiTheme="minorHAnsi" w:cstheme="minorHAnsi"/>
          <w:sz w:val="22"/>
          <w:szCs w:val="22"/>
          <w:bdr w:val="none" w:sz="0" w:space="0" w:color="auto" w:frame="1"/>
        </w:rPr>
        <w:t xml:space="preserve"> </w:t>
      </w:r>
      <w:r w:rsidR="0085584A">
        <w:rPr>
          <w:rFonts w:asciiTheme="minorHAnsi" w:hAnsiTheme="minorHAnsi" w:cstheme="minorHAnsi"/>
          <w:sz w:val="22"/>
          <w:szCs w:val="22"/>
          <w:bdr w:val="none" w:sz="0" w:space="0" w:color="auto" w:frame="1"/>
        </w:rPr>
        <w:t xml:space="preserve">in the </w:t>
      </w:r>
      <w:r w:rsidR="00AB0B3E">
        <w:rPr>
          <w:rFonts w:asciiTheme="minorHAnsi" w:hAnsiTheme="minorHAnsi" w:cstheme="minorHAnsi"/>
          <w:sz w:val="22"/>
          <w:szCs w:val="22"/>
          <w:bdr w:val="none" w:sz="0" w:space="0" w:color="auto" w:frame="1"/>
        </w:rPr>
        <w:t>forms</w:t>
      </w:r>
      <w:r w:rsidR="0085584A">
        <w:rPr>
          <w:rFonts w:asciiTheme="minorHAnsi" w:hAnsiTheme="minorHAnsi" w:cstheme="minorHAnsi"/>
          <w:sz w:val="22"/>
          <w:szCs w:val="22"/>
          <w:bdr w:val="none" w:sz="0" w:space="0" w:color="auto" w:frame="1"/>
        </w:rPr>
        <w:t xml:space="preserve"> </w:t>
      </w:r>
      <w:r w:rsidR="00300434">
        <w:rPr>
          <w:rFonts w:asciiTheme="minorHAnsi" w:hAnsiTheme="minorHAnsi" w:cstheme="minorHAnsi"/>
          <w:sz w:val="22"/>
          <w:szCs w:val="22"/>
          <w:bdr w:val="none" w:sz="0" w:space="0" w:color="auto" w:frame="1"/>
        </w:rPr>
        <w:t>below.</w:t>
      </w:r>
    </w:p>
    <w:p w14:paraId="4DA84E1C" w14:textId="77777777" w:rsidR="00612DE1" w:rsidRDefault="00612DE1" w:rsidP="00743704">
      <w:pPr>
        <w:pStyle w:val="xmsonormal"/>
        <w:spacing w:before="0" w:beforeAutospacing="0" w:after="0" w:afterAutospacing="0"/>
        <w:rPr>
          <w:rFonts w:asciiTheme="minorHAnsi" w:hAnsiTheme="minorHAnsi" w:cstheme="minorHAnsi"/>
          <w:sz w:val="22"/>
          <w:szCs w:val="22"/>
          <w:bdr w:val="none" w:sz="0" w:space="0" w:color="auto" w:frame="1"/>
        </w:rPr>
      </w:pPr>
    </w:p>
    <w:p w14:paraId="69D661E0" w14:textId="03A746A8" w:rsidR="00743704" w:rsidRPr="00266CEF" w:rsidRDefault="00612DE1" w:rsidP="00485C9B">
      <w:pPr>
        <w:pStyle w:val="xmsonormal"/>
        <w:spacing w:before="0" w:beforeAutospacing="0" w:after="0" w:afterAutospacing="0"/>
        <w:rPr>
          <w:rFonts w:asciiTheme="minorHAnsi" w:hAnsiTheme="minorHAnsi" w:cstheme="minorHAnsi"/>
          <w:sz w:val="22"/>
          <w:szCs w:val="22"/>
          <w:bdr w:val="none" w:sz="0" w:space="0" w:color="auto" w:frame="1"/>
        </w:rPr>
      </w:pPr>
      <w:r>
        <w:rPr>
          <w:rFonts w:asciiTheme="minorHAnsi" w:hAnsiTheme="minorHAnsi" w:cstheme="minorHAnsi"/>
          <w:sz w:val="22"/>
          <w:szCs w:val="22"/>
          <w:bdr w:val="none" w:sz="0" w:space="0" w:color="auto" w:frame="1"/>
        </w:rPr>
        <w:t>*Under expenditure include</w:t>
      </w:r>
      <w:r w:rsidR="00AB0B3E">
        <w:rPr>
          <w:rFonts w:asciiTheme="minorHAnsi" w:hAnsiTheme="minorHAnsi" w:cstheme="minorHAnsi"/>
          <w:sz w:val="22"/>
          <w:szCs w:val="22"/>
          <w:bdr w:val="none" w:sz="0" w:space="0" w:color="auto" w:frame="1"/>
        </w:rPr>
        <w:t>s</w:t>
      </w:r>
      <w:r>
        <w:rPr>
          <w:rFonts w:asciiTheme="minorHAnsi" w:hAnsiTheme="minorHAnsi" w:cstheme="minorHAnsi"/>
          <w:sz w:val="22"/>
          <w:szCs w:val="22"/>
          <w:bdr w:val="none" w:sz="0" w:space="0" w:color="auto" w:frame="1"/>
        </w:rPr>
        <w:t xml:space="preserve"> monthly amounts for the following: rent/mortgage, food and essentials, energy and other utilities including internet, council tax, other existing loans and/or credit card commitments. </w:t>
      </w:r>
      <w:r w:rsidR="00524779">
        <w:rPr>
          <w:rFonts w:asciiTheme="minorHAnsi" w:hAnsiTheme="minorHAnsi" w:cstheme="minorHAnsi"/>
          <w:sz w:val="22"/>
          <w:szCs w:val="22"/>
          <w:bdr w:val="none" w:sz="0" w:space="0" w:color="auto" w:frame="1"/>
        </w:rPr>
        <w:t>P</w:t>
      </w:r>
      <w:r w:rsidR="00485C9B">
        <w:rPr>
          <w:rFonts w:asciiTheme="minorHAnsi" w:hAnsiTheme="minorHAnsi" w:cstheme="minorHAnsi"/>
          <w:sz w:val="22"/>
          <w:szCs w:val="22"/>
          <w:bdr w:val="none" w:sz="0" w:space="0" w:color="auto" w:frame="1"/>
        </w:rPr>
        <w:t xml:space="preserve">lease complete Appendix 1 and feel free to add details </w:t>
      </w:r>
      <w:r w:rsidR="00E21432">
        <w:rPr>
          <w:rFonts w:asciiTheme="minorHAnsi" w:hAnsiTheme="minorHAnsi" w:cstheme="minorHAnsi"/>
          <w:sz w:val="22"/>
          <w:szCs w:val="22"/>
          <w:bdr w:val="none" w:sz="0" w:space="0" w:color="auto" w:frame="1"/>
        </w:rPr>
        <w:t>of other sources of financial support for which you have applied (incl</w:t>
      </w:r>
      <w:r w:rsidR="00AB0B3E">
        <w:rPr>
          <w:rFonts w:asciiTheme="minorHAnsi" w:hAnsiTheme="minorHAnsi" w:cstheme="minorHAnsi"/>
          <w:sz w:val="22"/>
          <w:szCs w:val="22"/>
          <w:bdr w:val="none" w:sz="0" w:space="0" w:color="auto" w:frame="1"/>
        </w:rPr>
        <w:t>uding</w:t>
      </w:r>
      <w:r w:rsidR="00E21432">
        <w:rPr>
          <w:rFonts w:asciiTheme="minorHAnsi" w:hAnsiTheme="minorHAnsi" w:cstheme="minorHAnsi"/>
          <w:sz w:val="22"/>
          <w:szCs w:val="22"/>
          <w:bdr w:val="none" w:sz="0" w:space="0" w:color="auto" w:frame="1"/>
        </w:rPr>
        <w:t xml:space="preserve"> from the government) a</w:t>
      </w:r>
      <w:r>
        <w:rPr>
          <w:rFonts w:asciiTheme="minorHAnsi" w:hAnsiTheme="minorHAnsi" w:cstheme="minorHAnsi"/>
          <w:sz w:val="22"/>
          <w:szCs w:val="22"/>
          <w:bdr w:val="none" w:sz="0" w:space="0" w:color="auto" w:frame="1"/>
        </w:rPr>
        <w:t>nd where available give the outcome</w:t>
      </w:r>
      <w:r w:rsidR="00E21432">
        <w:rPr>
          <w:rFonts w:asciiTheme="minorHAnsi" w:hAnsiTheme="minorHAnsi" w:cstheme="minorHAnsi"/>
          <w:sz w:val="22"/>
          <w:szCs w:val="22"/>
          <w:bdr w:val="none" w:sz="0" w:space="0" w:color="auto" w:frame="1"/>
        </w:rPr>
        <w:t xml:space="preserve"> of such applications. </w:t>
      </w:r>
      <w:r w:rsidR="00743704" w:rsidRPr="00266CEF">
        <w:rPr>
          <w:rFonts w:asciiTheme="minorHAnsi" w:hAnsiTheme="minorHAnsi" w:cstheme="minorHAnsi"/>
          <w:sz w:val="22"/>
          <w:szCs w:val="22"/>
          <w:bdr w:val="none" w:sz="0" w:space="0" w:color="auto" w:frame="1"/>
        </w:rPr>
        <w:t xml:space="preserve"> </w:t>
      </w:r>
    </w:p>
    <w:p w14:paraId="20F90728" w14:textId="77777777" w:rsidR="00743704" w:rsidRPr="00266CEF" w:rsidRDefault="00743704" w:rsidP="00743704">
      <w:pPr>
        <w:pStyle w:val="xmsonormal"/>
        <w:spacing w:before="0" w:beforeAutospacing="0" w:after="0" w:afterAutospacing="0"/>
        <w:rPr>
          <w:rFonts w:asciiTheme="minorHAnsi" w:hAnsiTheme="minorHAnsi" w:cstheme="minorHAnsi"/>
          <w:sz w:val="22"/>
          <w:szCs w:val="22"/>
          <w:bdr w:val="none" w:sz="0" w:space="0" w:color="auto" w:frame="1"/>
        </w:rPr>
      </w:pPr>
    </w:p>
    <w:p w14:paraId="1DF44D10" w14:textId="76B70344" w:rsidR="00266CEF" w:rsidRDefault="00266CEF" w:rsidP="00743704">
      <w:pPr>
        <w:pStyle w:val="xmsonormal"/>
        <w:spacing w:before="0" w:beforeAutospacing="0" w:after="0" w:afterAutospacing="0"/>
        <w:rPr>
          <w:rFonts w:asciiTheme="minorHAnsi" w:hAnsiTheme="minorHAnsi" w:cstheme="minorHAnsi"/>
          <w:sz w:val="22"/>
          <w:szCs w:val="22"/>
          <w:bdr w:val="none" w:sz="0" w:space="0" w:color="auto" w:frame="1"/>
        </w:rPr>
      </w:pPr>
    </w:p>
    <w:p w14:paraId="6605382B" w14:textId="7148BC2F" w:rsidR="00AB0B3E" w:rsidRDefault="00AB0B3E" w:rsidP="00743704">
      <w:pPr>
        <w:pStyle w:val="xmsonormal"/>
        <w:spacing w:before="0" w:beforeAutospacing="0" w:after="0" w:afterAutospacing="0"/>
        <w:rPr>
          <w:rFonts w:asciiTheme="minorHAnsi" w:hAnsiTheme="minorHAnsi" w:cstheme="minorHAnsi"/>
          <w:sz w:val="22"/>
          <w:szCs w:val="22"/>
          <w:bdr w:val="none" w:sz="0" w:space="0" w:color="auto" w:frame="1"/>
        </w:rPr>
      </w:pPr>
    </w:p>
    <w:p w14:paraId="0E684CDD" w14:textId="77777777" w:rsidR="00AB0B3E" w:rsidRPr="00CA51E0" w:rsidRDefault="00AB0B3E" w:rsidP="00743704">
      <w:pPr>
        <w:pStyle w:val="xmsonormal"/>
        <w:spacing w:before="0" w:beforeAutospacing="0" w:after="0" w:afterAutospacing="0"/>
        <w:rPr>
          <w:rFonts w:ascii="Calibri" w:hAnsi="Calibri" w:cs="Calibri"/>
          <w:sz w:val="22"/>
          <w:szCs w:val="22"/>
        </w:rPr>
      </w:pPr>
    </w:p>
    <w:p w14:paraId="4A091896" w14:textId="020DC030" w:rsidR="007A32F0" w:rsidRPr="008E5BDC" w:rsidRDefault="007A32F0" w:rsidP="00E54011">
      <w:pPr>
        <w:spacing w:after="0" w:line="240" w:lineRule="auto"/>
        <w:rPr>
          <w:b/>
        </w:rPr>
      </w:pPr>
      <w:r w:rsidRPr="008E5BDC">
        <w:rPr>
          <w:b/>
        </w:rPr>
        <w:lastRenderedPageBreak/>
        <w:t>Personal Details</w:t>
      </w:r>
    </w:p>
    <w:p w14:paraId="5A011E9D" w14:textId="77777777" w:rsidR="007A32F0" w:rsidRDefault="007A32F0" w:rsidP="00E54011">
      <w:pPr>
        <w:spacing w:after="0" w:line="240" w:lineRule="auto"/>
      </w:pPr>
    </w:p>
    <w:p w14:paraId="78004AFE" w14:textId="75AB9A81" w:rsidR="007A32F0" w:rsidRDefault="007A32F0" w:rsidP="00E54011">
      <w:pPr>
        <w:spacing w:after="0" w:line="240" w:lineRule="auto"/>
      </w:pPr>
      <w:r>
        <w:t>Surname: …………………………………………………</w:t>
      </w:r>
      <w:r>
        <w:tab/>
        <w:t>Forename(s) ……………………………………………………………</w:t>
      </w:r>
      <w:r w:rsidR="00ED127B">
        <w:t xml:space="preserve">   </w:t>
      </w:r>
    </w:p>
    <w:p w14:paraId="655FDE92" w14:textId="29EA82D3" w:rsidR="00ED127B" w:rsidRDefault="00ED127B" w:rsidP="00E54011">
      <w:pPr>
        <w:spacing w:after="0" w:line="240" w:lineRule="auto"/>
      </w:pPr>
    </w:p>
    <w:p w14:paraId="24A98ED4" w14:textId="6E4693EC" w:rsidR="00ED127B" w:rsidRDefault="00ED127B" w:rsidP="00E54011">
      <w:pPr>
        <w:spacing w:after="0" w:line="240" w:lineRule="auto"/>
      </w:pPr>
      <w:r>
        <w:t>Nationality: ……………………………………………..           Visa Status: (if applicable) ………………………………………</w:t>
      </w:r>
    </w:p>
    <w:p w14:paraId="3E49E9EF" w14:textId="77777777" w:rsidR="007A32F0" w:rsidRDefault="007A32F0" w:rsidP="00E54011">
      <w:pPr>
        <w:spacing w:after="0" w:line="240" w:lineRule="auto"/>
      </w:pPr>
    </w:p>
    <w:p w14:paraId="34A052D0" w14:textId="18FF857C" w:rsidR="007A32F0" w:rsidRDefault="007A32F0" w:rsidP="00E54011">
      <w:pPr>
        <w:spacing w:after="0" w:line="240" w:lineRule="auto"/>
      </w:pPr>
      <w:r>
        <w:t>Date of Birth: ………………………………………….</w:t>
      </w:r>
      <w:r>
        <w:tab/>
        <w:t>IOP</w:t>
      </w:r>
      <w:r w:rsidR="00683050">
        <w:t>/IPEM</w:t>
      </w:r>
      <w:r>
        <w:t xml:space="preserve"> Membership No. </w:t>
      </w:r>
      <w:r w:rsidR="00683050">
        <w:t>…..</w:t>
      </w:r>
      <w:r>
        <w:t>………………………………..</w:t>
      </w:r>
    </w:p>
    <w:p w14:paraId="0595B900" w14:textId="77777777" w:rsidR="007A32F0" w:rsidRDefault="007A32F0" w:rsidP="00E54011">
      <w:pPr>
        <w:spacing w:after="0" w:line="240" w:lineRule="auto"/>
      </w:pPr>
    </w:p>
    <w:p w14:paraId="5BE6FAC2" w14:textId="77777777" w:rsidR="007A32F0" w:rsidRDefault="007A32F0" w:rsidP="00E54011">
      <w:pPr>
        <w:spacing w:after="0" w:line="240" w:lineRule="auto"/>
      </w:pPr>
      <w:r>
        <w:t>Address: ……………………………………………………………………………………………………………………………………………..</w:t>
      </w:r>
    </w:p>
    <w:p w14:paraId="472EC270" w14:textId="77777777" w:rsidR="007A32F0" w:rsidRDefault="007A32F0" w:rsidP="00E54011">
      <w:pPr>
        <w:spacing w:after="0" w:line="240" w:lineRule="auto"/>
      </w:pPr>
    </w:p>
    <w:p w14:paraId="67E613FC" w14:textId="77777777" w:rsidR="007A32F0" w:rsidRDefault="007A32F0" w:rsidP="00E54011">
      <w:pPr>
        <w:spacing w:after="0" w:line="240" w:lineRule="auto"/>
      </w:pPr>
      <w:r>
        <w:t>……………………………………………………………………………………………………………………………………………………………</w:t>
      </w:r>
    </w:p>
    <w:p w14:paraId="00998776" w14:textId="77777777" w:rsidR="007A32F0" w:rsidRDefault="007A32F0" w:rsidP="00E54011">
      <w:pPr>
        <w:spacing w:after="0" w:line="240" w:lineRule="auto"/>
      </w:pPr>
    </w:p>
    <w:p w14:paraId="1CEE7656" w14:textId="77777777" w:rsidR="007A32F0" w:rsidRDefault="007A32F0" w:rsidP="00E54011">
      <w:pPr>
        <w:spacing w:after="0" w:line="240" w:lineRule="auto"/>
      </w:pPr>
      <w:r>
        <w:t>Email: ……………………………………………………</w:t>
      </w:r>
      <w:r>
        <w:tab/>
        <w:t>Contact No. …………………………………………………………….</w:t>
      </w:r>
    </w:p>
    <w:p w14:paraId="033E8B20" w14:textId="77777777" w:rsidR="007A32F0" w:rsidRDefault="007A32F0" w:rsidP="00E54011">
      <w:pPr>
        <w:spacing w:after="0" w:line="240" w:lineRule="auto"/>
      </w:pPr>
    </w:p>
    <w:p w14:paraId="3904CA68" w14:textId="39FCB731" w:rsidR="00CA51E0" w:rsidRDefault="00E21432" w:rsidP="00CA51E0">
      <w:pPr>
        <w:spacing w:after="0" w:line="240" w:lineRule="auto"/>
      </w:pPr>
      <w:r>
        <w:t xml:space="preserve">Details of family </w:t>
      </w:r>
      <w:r w:rsidR="00CA51E0">
        <w:t xml:space="preserve">dependents (including </w:t>
      </w:r>
      <w:r>
        <w:t xml:space="preserve">their </w:t>
      </w:r>
      <w:r w:rsidR="00CA51E0">
        <w:t>date</w:t>
      </w:r>
      <w:r>
        <w:t>s</w:t>
      </w:r>
      <w:r w:rsidR="00CA51E0">
        <w:t xml:space="preserve"> of birth</w:t>
      </w:r>
      <w:r>
        <w:t xml:space="preserve">): ……………………………………………………………. </w:t>
      </w:r>
    </w:p>
    <w:p w14:paraId="07D5D871" w14:textId="77777777" w:rsidR="00CA51E0" w:rsidRDefault="00CA51E0" w:rsidP="00CA51E0">
      <w:pPr>
        <w:spacing w:after="0" w:line="240" w:lineRule="auto"/>
      </w:pPr>
    </w:p>
    <w:p w14:paraId="31DD26AB" w14:textId="77777777" w:rsidR="00CA51E0" w:rsidRDefault="00CA51E0" w:rsidP="00CA51E0">
      <w:pPr>
        <w:spacing w:after="0" w:line="240" w:lineRule="auto"/>
      </w:pPr>
      <w:r>
        <w:t>………………………………………………………………………………………………………………………………………………………......</w:t>
      </w:r>
    </w:p>
    <w:p w14:paraId="116C0D5A" w14:textId="77777777" w:rsidR="002541B8" w:rsidRDefault="002541B8" w:rsidP="00E54011">
      <w:pPr>
        <w:spacing w:after="0" w:line="240" w:lineRule="auto"/>
      </w:pPr>
    </w:p>
    <w:p w14:paraId="7948F2CC" w14:textId="6400904F" w:rsidR="002541B8" w:rsidRDefault="008E5BDC" w:rsidP="00E54011">
      <w:pPr>
        <w:spacing w:after="0" w:line="240" w:lineRule="auto"/>
        <w:rPr>
          <w:b/>
        </w:rPr>
      </w:pPr>
      <w:r w:rsidRPr="008E5BDC">
        <w:rPr>
          <w:b/>
        </w:rPr>
        <w:t xml:space="preserve">Current </w:t>
      </w:r>
      <w:r w:rsidR="002541B8" w:rsidRPr="008E5BDC">
        <w:rPr>
          <w:b/>
        </w:rPr>
        <w:t>Employment</w:t>
      </w:r>
      <w:r w:rsidR="008A7ABF">
        <w:rPr>
          <w:b/>
        </w:rPr>
        <w:t>/Study</w:t>
      </w:r>
      <w:r w:rsidR="002541B8" w:rsidRPr="008E5BDC">
        <w:rPr>
          <w:b/>
        </w:rPr>
        <w:t xml:space="preserve"> Status</w:t>
      </w:r>
    </w:p>
    <w:p w14:paraId="7B8D03C0" w14:textId="6BD5C9B2" w:rsidR="008A7ABF" w:rsidRDefault="008A7ABF" w:rsidP="00E54011">
      <w:pPr>
        <w:spacing w:after="0" w:line="240" w:lineRule="auto"/>
        <w:rPr>
          <w:b/>
        </w:rPr>
      </w:pPr>
    </w:p>
    <w:p w14:paraId="03A78FB4" w14:textId="52598271" w:rsidR="008A7ABF" w:rsidRPr="008A7ABF" w:rsidRDefault="008A7ABF" w:rsidP="00E54011">
      <w:pPr>
        <w:spacing w:after="0" w:line="240" w:lineRule="auto"/>
        <w:rPr>
          <w:bCs/>
        </w:rPr>
      </w:pPr>
      <w:r w:rsidRPr="008A7ABF">
        <w:rPr>
          <w:bCs/>
        </w:rPr>
        <w:t xml:space="preserve">Student: Y/N </w:t>
      </w:r>
      <w:r w:rsidR="00AB0B3E">
        <w:rPr>
          <w:bCs/>
        </w:rPr>
        <w:t>-</w:t>
      </w:r>
      <w:r w:rsidRPr="008A7ABF">
        <w:rPr>
          <w:bCs/>
        </w:rPr>
        <w:t xml:space="preserve"> </w:t>
      </w:r>
      <w:r w:rsidR="00ED127B">
        <w:rPr>
          <w:bCs/>
        </w:rPr>
        <w:t>If yes, p</w:t>
      </w:r>
      <w:r w:rsidRPr="008A7ABF">
        <w:rPr>
          <w:bCs/>
        </w:rPr>
        <w:t>lease indicate status of studies:</w:t>
      </w:r>
      <w:r>
        <w:rPr>
          <w:bCs/>
        </w:rPr>
        <w:t>………………………………………………………………</w:t>
      </w:r>
      <w:r w:rsidR="00ED127B">
        <w:rPr>
          <w:bCs/>
        </w:rPr>
        <w:t>……….</w:t>
      </w:r>
    </w:p>
    <w:p w14:paraId="7E97850A" w14:textId="77777777" w:rsidR="002541B8" w:rsidRDefault="002541B8" w:rsidP="00E54011">
      <w:pPr>
        <w:spacing w:after="0" w:line="240" w:lineRule="auto"/>
      </w:pPr>
    </w:p>
    <w:p w14:paraId="15D7BBB5" w14:textId="13E1F113" w:rsidR="002541B8" w:rsidRDefault="002541B8" w:rsidP="00E54011">
      <w:pPr>
        <w:spacing w:after="0" w:line="240" w:lineRule="auto"/>
      </w:pPr>
      <w:r>
        <w:t>Permanent employment (on PAYE):</w:t>
      </w:r>
      <w:r>
        <w:tab/>
        <w:t>Y/N</w:t>
      </w:r>
      <w:r>
        <w:tab/>
      </w:r>
      <w:r w:rsidR="008A7ABF">
        <w:t xml:space="preserve">                                           Full/Part Time …………………..</w:t>
      </w:r>
    </w:p>
    <w:p w14:paraId="1048D7F6" w14:textId="77777777" w:rsidR="002541B8" w:rsidRDefault="002541B8" w:rsidP="00E54011">
      <w:pPr>
        <w:spacing w:after="0" w:line="240" w:lineRule="auto"/>
      </w:pPr>
    </w:p>
    <w:p w14:paraId="5591BD9A" w14:textId="77777777" w:rsidR="002541B8" w:rsidRDefault="002541B8" w:rsidP="00E54011">
      <w:pPr>
        <w:spacing w:after="0" w:line="240" w:lineRule="auto"/>
      </w:pPr>
      <w:r>
        <w:t>On a short-term contract:</w:t>
      </w:r>
      <w:r>
        <w:tab/>
      </w:r>
      <w:r>
        <w:tab/>
        <w:t>Y/N</w:t>
      </w:r>
      <w:r>
        <w:tab/>
        <w:t>When does the contract end? ……………………………</w:t>
      </w:r>
      <w:r w:rsidR="00F92C1C">
        <w:t>…..</w:t>
      </w:r>
    </w:p>
    <w:p w14:paraId="5323907D" w14:textId="77777777" w:rsidR="00F92C1C" w:rsidRDefault="00F92C1C" w:rsidP="00E54011">
      <w:pPr>
        <w:spacing w:after="0" w:line="240" w:lineRule="auto"/>
      </w:pPr>
    </w:p>
    <w:p w14:paraId="166AF98F" w14:textId="4EEDFFD1" w:rsidR="003A339C" w:rsidRDefault="008B014C" w:rsidP="003A339C">
      <w:pPr>
        <w:spacing w:after="0" w:line="240" w:lineRule="auto"/>
      </w:pPr>
      <w:r>
        <w:t>Self</w:t>
      </w:r>
      <w:r>
        <w:rPr>
          <w:rFonts w:ascii="Arial" w:hAnsi="Arial" w:cs="Arial"/>
          <w:color w:val="44687D"/>
        </w:rPr>
        <w:t>-</w:t>
      </w:r>
      <w:r w:rsidR="00F92C1C">
        <w:t>employed</w:t>
      </w:r>
      <w:r w:rsidR="00F92C1C">
        <w:tab/>
      </w:r>
      <w:r w:rsidR="00F92C1C">
        <w:tab/>
      </w:r>
      <w:r w:rsidR="00F92C1C">
        <w:tab/>
      </w:r>
      <w:r w:rsidR="00F92C1C">
        <w:tab/>
        <w:t>Y/N</w:t>
      </w:r>
      <w:r w:rsidR="00F92C1C">
        <w:tab/>
      </w:r>
      <w:r w:rsidR="003A339C">
        <w:t>Date you last worked ……………………………………………..</w:t>
      </w:r>
    </w:p>
    <w:p w14:paraId="20F496E0" w14:textId="77777777" w:rsidR="003A339C" w:rsidRDefault="003A339C" w:rsidP="003A339C">
      <w:pPr>
        <w:spacing w:after="0" w:line="240" w:lineRule="auto"/>
      </w:pPr>
    </w:p>
    <w:p w14:paraId="624CE47E" w14:textId="77777777" w:rsidR="003A339C" w:rsidRDefault="003A339C" w:rsidP="003A339C">
      <w:pPr>
        <w:spacing w:after="0" w:line="240" w:lineRule="auto"/>
        <w:ind w:left="3600" w:firstLine="720"/>
      </w:pPr>
      <w:r>
        <w:t>Are you getting any help from the government?  Y/N</w:t>
      </w:r>
    </w:p>
    <w:p w14:paraId="3AE69CCD" w14:textId="77777777" w:rsidR="003A339C" w:rsidRDefault="003A339C" w:rsidP="003A339C">
      <w:pPr>
        <w:spacing w:after="0" w:line="240" w:lineRule="auto"/>
        <w:ind w:left="3600" w:firstLine="720"/>
      </w:pPr>
    </w:p>
    <w:p w14:paraId="3C1A34F2" w14:textId="77777777" w:rsidR="003A339C" w:rsidRDefault="002541B8" w:rsidP="003A339C">
      <w:pPr>
        <w:spacing w:after="0" w:line="240" w:lineRule="auto"/>
      </w:pPr>
      <w:r>
        <w:t>Unemployed:</w:t>
      </w:r>
      <w:r>
        <w:tab/>
      </w:r>
      <w:r>
        <w:tab/>
      </w:r>
      <w:r>
        <w:tab/>
      </w:r>
      <w:r>
        <w:tab/>
        <w:t>Y/N</w:t>
      </w:r>
      <w:r w:rsidR="003A339C">
        <w:tab/>
        <w:t>Date you last worked ………………………………………………</w:t>
      </w:r>
    </w:p>
    <w:p w14:paraId="546E04E6" w14:textId="77777777" w:rsidR="003A339C" w:rsidRDefault="003A339C" w:rsidP="003A339C">
      <w:pPr>
        <w:spacing w:after="0" w:line="240" w:lineRule="auto"/>
        <w:ind w:left="3600" w:firstLine="720"/>
      </w:pPr>
    </w:p>
    <w:p w14:paraId="1BBED55B" w14:textId="0F6FAA48" w:rsidR="003A339C" w:rsidRDefault="00612DE1" w:rsidP="00612DE1">
      <w:pPr>
        <w:spacing w:after="0" w:line="240" w:lineRule="auto"/>
      </w:pPr>
      <w:r>
        <w:t>Are you receiving</w:t>
      </w:r>
      <w:r w:rsidR="003A339C">
        <w:t xml:space="preserve"> any </w:t>
      </w:r>
      <w:r>
        <w:t xml:space="preserve">financial </w:t>
      </w:r>
      <w:r w:rsidR="003A339C">
        <w:t>help from the government?  Y/N</w:t>
      </w:r>
      <w:r w:rsidR="008A7ABF">
        <w:t xml:space="preserve">, if </w:t>
      </w:r>
      <w:r w:rsidR="00854CDD">
        <w:t>y</w:t>
      </w:r>
      <w:r w:rsidR="008A7ABF">
        <w:t>es please provide details below:</w:t>
      </w:r>
    </w:p>
    <w:p w14:paraId="58B5F422" w14:textId="5763906C" w:rsidR="008A7ABF" w:rsidRDefault="008A7ABF" w:rsidP="00612DE1">
      <w:pPr>
        <w:spacing w:after="0" w:line="240" w:lineRule="auto"/>
      </w:pPr>
    </w:p>
    <w:p w14:paraId="7D861A56" w14:textId="7D1EB93C" w:rsidR="00266CEF" w:rsidRDefault="008A7ABF" w:rsidP="008A7ABF">
      <w:pPr>
        <w:spacing w:after="0" w:line="240" w:lineRule="auto"/>
      </w:pPr>
      <w:r>
        <w:t>…………………………………………………………………………………………………………………………………………………………..</w:t>
      </w:r>
    </w:p>
    <w:p w14:paraId="41B95C78" w14:textId="77777777" w:rsidR="00266CEF" w:rsidRDefault="00266CEF" w:rsidP="003A339C">
      <w:pPr>
        <w:spacing w:after="0" w:line="240" w:lineRule="auto"/>
        <w:ind w:left="3600" w:firstLine="720"/>
      </w:pPr>
    </w:p>
    <w:p w14:paraId="3202F8B7" w14:textId="370C3FF9" w:rsidR="00743704" w:rsidRDefault="00743704" w:rsidP="003A339C">
      <w:pPr>
        <w:spacing w:after="0" w:line="240" w:lineRule="auto"/>
        <w:ind w:left="3600" w:firstLine="720"/>
      </w:pPr>
    </w:p>
    <w:p w14:paraId="13F22F91" w14:textId="4E2FE2B7" w:rsidR="00743704" w:rsidRDefault="00612DE1" w:rsidP="00743704">
      <w:pPr>
        <w:spacing w:after="0" w:line="240" w:lineRule="auto"/>
      </w:pPr>
      <w:r>
        <w:t>Wha</w:t>
      </w:r>
      <w:r w:rsidR="000E5226">
        <w:t>t other financial assistance (if any)</w:t>
      </w:r>
      <w:r w:rsidR="00743704">
        <w:t xml:space="preserve"> have you applied for</w:t>
      </w:r>
      <w:r w:rsidR="006A71FE">
        <w:t>, including any other grants or hardship funds</w:t>
      </w:r>
      <w:r w:rsidR="00743704">
        <w:t>? ……………………………………………………………………………………………………….......................................................</w:t>
      </w:r>
    </w:p>
    <w:p w14:paraId="682B46C2" w14:textId="5F46676E" w:rsidR="00743704" w:rsidRDefault="00743704" w:rsidP="00743704">
      <w:pPr>
        <w:spacing w:after="0" w:line="240" w:lineRule="auto"/>
      </w:pPr>
    </w:p>
    <w:p w14:paraId="2AFABEDA" w14:textId="3BEFA622" w:rsidR="00743704" w:rsidRDefault="00743704" w:rsidP="00743704">
      <w:pPr>
        <w:spacing w:after="0" w:line="240" w:lineRule="auto"/>
      </w:pPr>
      <w:r>
        <w:t>…………………………………………………………………………………………………………………………………………………………….</w:t>
      </w:r>
    </w:p>
    <w:p w14:paraId="73C52D15" w14:textId="6E5F6A73" w:rsidR="00743704" w:rsidRDefault="00743704" w:rsidP="00743704">
      <w:pPr>
        <w:spacing w:after="0" w:line="240" w:lineRule="auto"/>
      </w:pPr>
    </w:p>
    <w:p w14:paraId="5D83A64D" w14:textId="046223C8" w:rsidR="00743704" w:rsidRDefault="00743704" w:rsidP="00743704">
      <w:pPr>
        <w:spacing w:after="0" w:line="240" w:lineRule="auto"/>
      </w:pPr>
      <w:r>
        <w:t>…………………………………………………………………………………………………………………………………………………………….</w:t>
      </w:r>
    </w:p>
    <w:p w14:paraId="27BF9D23" w14:textId="77777777" w:rsidR="00743704" w:rsidRDefault="00743704" w:rsidP="00743704">
      <w:pPr>
        <w:spacing w:after="0" w:line="240" w:lineRule="auto"/>
      </w:pPr>
    </w:p>
    <w:p w14:paraId="030BC9D2" w14:textId="77777777" w:rsidR="002541B8" w:rsidRDefault="002541B8" w:rsidP="00E54011">
      <w:pPr>
        <w:spacing w:after="0" w:line="240" w:lineRule="auto"/>
      </w:pPr>
    </w:p>
    <w:p w14:paraId="764A34E2" w14:textId="716698C6" w:rsidR="002541B8" w:rsidRPr="008E5BDC" w:rsidRDefault="002541B8" w:rsidP="00E54011">
      <w:pPr>
        <w:spacing w:after="0" w:line="240" w:lineRule="auto"/>
        <w:rPr>
          <w:b/>
        </w:rPr>
      </w:pPr>
      <w:r w:rsidRPr="008E5BDC">
        <w:rPr>
          <w:b/>
        </w:rPr>
        <w:t>Household Income</w:t>
      </w:r>
      <w:r w:rsidR="00CA51E0">
        <w:rPr>
          <w:b/>
        </w:rPr>
        <w:t xml:space="preserve"> and Expenditure</w:t>
      </w:r>
    </w:p>
    <w:p w14:paraId="17DBB9C4" w14:textId="7D3D1542" w:rsidR="002541B8" w:rsidRDefault="002541B8" w:rsidP="00E54011">
      <w:pPr>
        <w:spacing w:after="0" w:line="240" w:lineRule="auto"/>
      </w:pPr>
    </w:p>
    <w:p w14:paraId="2B6578BE" w14:textId="59F37A96" w:rsidR="00CA51E0" w:rsidRDefault="00CA51E0" w:rsidP="00E54011">
      <w:pPr>
        <w:spacing w:after="0" w:line="240" w:lineRule="auto"/>
      </w:pPr>
      <w:r>
        <w:t>P</w:t>
      </w:r>
      <w:r w:rsidR="00ED127B">
        <w:t>rior to</w:t>
      </w:r>
      <w:r w:rsidR="006A71FE">
        <w:t xml:space="preserve"> onset of issue causing hardship</w:t>
      </w:r>
    </w:p>
    <w:p w14:paraId="2BB4190A" w14:textId="77777777" w:rsidR="00CA51E0" w:rsidRDefault="00CA51E0" w:rsidP="00E54011">
      <w:pPr>
        <w:spacing w:after="0" w:line="240" w:lineRule="auto"/>
      </w:pPr>
    </w:p>
    <w:tbl>
      <w:tblPr>
        <w:tblStyle w:val="TableGrid"/>
        <w:tblW w:w="0" w:type="auto"/>
        <w:tblLook w:val="04A0" w:firstRow="1" w:lastRow="0" w:firstColumn="1" w:lastColumn="0" w:noHBand="0" w:noVBand="1"/>
      </w:tblPr>
      <w:tblGrid>
        <w:gridCol w:w="1526"/>
        <w:gridCol w:w="2835"/>
        <w:gridCol w:w="3118"/>
      </w:tblGrid>
      <w:tr w:rsidR="00CA51E0" w:rsidRPr="00A65204" w14:paraId="34E465D2" w14:textId="77777777" w:rsidTr="00311769">
        <w:tc>
          <w:tcPr>
            <w:tcW w:w="1526" w:type="dxa"/>
          </w:tcPr>
          <w:p w14:paraId="6F14638B" w14:textId="3F41E512" w:rsidR="00CA51E0" w:rsidRPr="00A65204" w:rsidRDefault="00CA51E0" w:rsidP="00311769">
            <w:pPr>
              <w:spacing w:after="0" w:line="240" w:lineRule="auto"/>
              <w:rPr>
                <w:b/>
              </w:rPr>
            </w:pPr>
            <w:r w:rsidRPr="00A65204">
              <w:rPr>
                <w:b/>
              </w:rPr>
              <w:t xml:space="preserve">Month </w:t>
            </w:r>
          </w:p>
        </w:tc>
        <w:tc>
          <w:tcPr>
            <w:tcW w:w="2835" w:type="dxa"/>
          </w:tcPr>
          <w:p w14:paraId="7C3BCB78" w14:textId="2F0CB0D6" w:rsidR="00CA51E0" w:rsidRPr="00A65204" w:rsidRDefault="00CA51E0" w:rsidP="00311769">
            <w:pPr>
              <w:spacing w:after="0" w:line="240" w:lineRule="auto"/>
              <w:jc w:val="center"/>
              <w:rPr>
                <w:b/>
              </w:rPr>
            </w:pPr>
            <w:r w:rsidRPr="00A65204">
              <w:rPr>
                <w:b/>
              </w:rPr>
              <w:t xml:space="preserve">Total </w:t>
            </w:r>
            <w:r w:rsidR="00E21432">
              <w:rPr>
                <w:b/>
              </w:rPr>
              <w:t xml:space="preserve">net family </w:t>
            </w:r>
            <w:r w:rsidRPr="00A65204">
              <w:rPr>
                <w:b/>
              </w:rPr>
              <w:t>Income</w:t>
            </w:r>
          </w:p>
        </w:tc>
        <w:tc>
          <w:tcPr>
            <w:tcW w:w="3118" w:type="dxa"/>
          </w:tcPr>
          <w:p w14:paraId="1CF9C417" w14:textId="14E8DA03" w:rsidR="00CA51E0" w:rsidRPr="00A65204" w:rsidRDefault="00CA51E0" w:rsidP="00311769">
            <w:pPr>
              <w:spacing w:after="0" w:line="240" w:lineRule="auto"/>
              <w:jc w:val="center"/>
              <w:rPr>
                <w:b/>
              </w:rPr>
            </w:pPr>
            <w:r w:rsidRPr="00A65204">
              <w:rPr>
                <w:b/>
              </w:rPr>
              <w:t>Total Expenditure</w:t>
            </w:r>
            <w:r w:rsidR="00E21432">
              <w:rPr>
                <w:b/>
              </w:rPr>
              <w:t>*</w:t>
            </w:r>
          </w:p>
        </w:tc>
      </w:tr>
      <w:tr w:rsidR="00CA51E0" w14:paraId="708CF3A1" w14:textId="77777777" w:rsidTr="00311769">
        <w:tc>
          <w:tcPr>
            <w:tcW w:w="1526" w:type="dxa"/>
          </w:tcPr>
          <w:p w14:paraId="3922FD5C" w14:textId="018E1506" w:rsidR="00CA51E0" w:rsidRDefault="00CA51E0" w:rsidP="00311769">
            <w:pPr>
              <w:spacing w:after="0" w:line="240" w:lineRule="auto"/>
            </w:pPr>
          </w:p>
        </w:tc>
        <w:tc>
          <w:tcPr>
            <w:tcW w:w="2835" w:type="dxa"/>
          </w:tcPr>
          <w:p w14:paraId="0E5E849F" w14:textId="77777777" w:rsidR="00CA51E0" w:rsidRDefault="00CA51E0" w:rsidP="00311769">
            <w:pPr>
              <w:spacing w:after="0" w:line="240" w:lineRule="auto"/>
            </w:pPr>
          </w:p>
        </w:tc>
        <w:tc>
          <w:tcPr>
            <w:tcW w:w="3118" w:type="dxa"/>
          </w:tcPr>
          <w:p w14:paraId="5B128534" w14:textId="77777777" w:rsidR="00CA51E0" w:rsidRDefault="00CA51E0" w:rsidP="00311769">
            <w:pPr>
              <w:spacing w:after="0" w:line="240" w:lineRule="auto"/>
            </w:pPr>
          </w:p>
        </w:tc>
      </w:tr>
      <w:tr w:rsidR="00CA51E0" w14:paraId="7A1C6ED0" w14:textId="77777777" w:rsidTr="00311769">
        <w:tc>
          <w:tcPr>
            <w:tcW w:w="1526" w:type="dxa"/>
          </w:tcPr>
          <w:p w14:paraId="6A6B5C39" w14:textId="42C93017" w:rsidR="00CA51E0" w:rsidRDefault="00CA51E0" w:rsidP="00311769">
            <w:pPr>
              <w:spacing w:after="0" w:line="240" w:lineRule="auto"/>
            </w:pPr>
          </w:p>
        </w:tc>
        <w:tc>
          <w:tcPr>
            <w:tcW w:w="2835" w:type="dxa"/>
          </w:tcPr>
          <w:p w14:paraId="33BDF6E9" w14:textId="77777777" w:rsidR="00CA51E0" w:rsidRDefault="00CA51E0" w:rsidP="00311769">
            <w:pPr>
              <w:spacing w:after="0" w:line="240" w:lineRule="auto"/>
            </w:pPr>
          </w:p>
        </w:tc>
        <w:tc>
          <w:tcPr>
            <w:tcW w:w="3118" w:type="dxa"/>
          </w:tcPr>
          <w:p w14:paraId="19B61A52" w14:textId="77777777" w:rsidR="00CA51E0" w:rsidRDefault="00CA51E0" w:rsidP="00311769">
            <w:pPr>
              <w:spacing w:after="0" w:line="240" w:lineRule="auto"/>
            </w:pPr>
          </w:p>
        </w:tc>
      </w:tr>
      <w:tr w:rsidR="00CA51E0" w14:paraId="050A7527" w14:textId="77777777" w:rsidTr="006A71FE">
        <w:trPr>
          <w:trHeight w:val="70"/>
        </w:trPr>
        <w:tc>
          <w:tcPr>
            <w:tcW w:w="1526" w:type="dxa"/>
          </w:tcPr>
          <w:p w14:paraId="2FD41627" w14:textId="4CBA72E9" w:rsidR="00CA51E0" w:rsidRDefault="00CA51E0" w:rsidP="00311769">
            <w:pPr>
              <w:spacing w:after="0" w:line="240" w:lineRule="auto"/>
            </w:pPr>
          </w:p>
        </w:tc>
        <w:tc>
          <w:tcPr>
            <w:tcW w:w="2835" w:type="dxa"/>
          </w:tcPr>
          <w:p w14:paraId="7662A1EB" w14:textId="77777777" w:rsidR="00CA51E0" w:rsidRDefault="00CA51E0" w:rsidP="00311769">
            <w:pPr>
              <w:spacing w:after="0" w:line="240" w:lineRule="auto"/>
            </w:pPr>
          </w:p>
        </w:tc>
        <w:tc>
          <w:tcPr>
            <w:tcW w:w="3118" w:type="dxa"/>
          </w:tcPr>
          <w:p w14:paraId="40EAA6B6" w14:textId="77777777" w:rsidR="00CA51E0" w:rsidRDefault="00CA51E0" w:rsidP="00311769">
            <w:pPr>
              <w:spacing w:after="0" w:line="240" w:lineRule="auto"/>
            </w:pPr>
          </w:p>
        </w:tc>
      </w:tr>
    </w:tbl>
    <w:p w14:paraId="540133F0" w14:textId="77777777" w:rsidR="00E21432" w:rsidRDefault="00E21432" w:rsidP="00E54011">
      <w:pPr>
        <w:spacing w:after="0" w:line="240" w:lineRule="auto"/>
      </w:pPr>
    </w:p>
    <w:p w14:paraId="637261C1" w14:textId="355715FE" w:rsidR="002541B8" w:rsidRDefault="00ED127B" w:rsidP="00E54011">
      <w:pPr>
        <w:spacing w:after="0" w:line="240" w:lineRule="auto"/>
      </w:pPr>
      <w:r>
        <w:t>Post</w:t>
      </w:r>
      <w:r w:rsidR="006A71FE">
        <w:t xml:space="preserve"> issue causing hardship</w:t>
      </w:r>
    </w:p>
    <w:p w14:paraId="361D02E1" w14:textId="77777777" w:rsidR="002541B8" w:rsidRPr="00A65204" w:rsidRDefault="002541B8" w:rsidP="00E54011">
      <w:pPr>
        <w:spacing w:after="0" w:line="240" w:lineRule="auto"/>
        <w:rPr>
          <w:b/>
        </w:rPr>
      </w:pPr>
    </w:p>
    <w:tbl>
      <w:tblPr>
        <w:tblStyle w:val="TableGrid"/>
        <w:tblW w:w="0" w:type="auto"/>
        <w:tblLook w:val="04A0" w:firstRow="1" w:lastRow="0" w:firstColumn="1" w:lastColumn="0" w:noHBand="0" w:noVBand="1"/>
      </w:tblPr>
      <w:tblGrid>
        <w:gridCol w:w="1526"/>
        <w:gridCol w:w="2835"/>
        <w:gridCol w:w="3118"/>
      </w:tblGrid>
      <w:tr w:rsidR="00A65204" w:rsidRPr="00A65204" w14:paraId="2C130C89" w14:textId="77777777" w:rsidTr="00A65204">
        <w:tc>
          <w:tcPr>
            <w:tcW w:w="1526" w:type="dxa"/>
          </w:tcPr>
          <w:p w14:paraId="12043C72" w14:textId="10D1638C" w:rsidR="00A65204" w:rsidRPr="00A65204" w:rsidRDefault="00A65204" w:rsidP="00E54011">
            <w:pPr>
              <w:spacing w:after="0" w:line="240" w:lineRule="auto"/>
              <w:rPr>
                <w:b/>
              </w:rPr>
            </w:pPr>
            <w:r w:rsidRPr="00A65204">
              <w:rPr>
                <w:b/>
              </w:rPr>
              <w:t xml:space="preserve">Month </w:t>
            </w:r>
          </w:p>
        </w:tc>
        <w:tc>
          <w:tcPr>
            <w:tcW w:w="2835" w:type="dxa"/>
          </w:tcPr>
          <w:p w14:paraId="478F9890" w14:textId="44005784" w:rsidR="00A65204" w:rsidRPr="00A65204" w:rsidRDefault="00A65204" w:rsidP="00A65204">
            <w:pPr>
              <w:spacing w:after="0" w:line="240" w:lineRule="auto"/>
              <w:jc w:val="center"/>
              <w:rPr>
                <w:b/>
              </w:rPr>
            </w:pPr>
            <w:r w:rsidRPr="00A65204">
              <w:rPr>
                <w:b/>
              </w:rPr>
              <w:t xml:space="preserve">Total </w:t>
            </w:r>
            <w:r w:rsidR="00E21432">
              <w:rPr>
                <w:b/>
              </w:rPr>
              <w:t xml:space="preserve">net family </w:t>
            </w:r>
            <w:r w:rsidRPr="00A65204">
              <w:rPr>
                <w:b/>
              </w:rPr>
              <w:t>Income</w:t>
            </w:r>
          </w:p>
        </w:tc>
        <w:tc>
          <w:tcPr>
            <w:tcW w:w="3118" w:type="dxa"/>
          </w:tcPr>
          <w:p w14:paraId="6ADC9A29" w14:textId="5C2A4628" w:rsidR="00A65204" w:rsidRPr="00A65204" w:rsidRDefault="00A65204" w:rsidP="00A65204">
            <w:pPr>
              <w:spacing w:after="0" w:line="240" w:lineRule="auto"/>
              <w:jc w:val="center"/>
              <w:rPr>
                <w:b/>
              </w:rPr>
            </w:pPr>
            <w:r w:rsidRPr="00A65204">
              <w:rPr>
                <w:b/>
              </w:rPr>
              <w:t>Total Expenditure</w:t>
            </w:r>
            <w:r w:rsidR="00E21432">
              <w:rPr>
                <w:b/>
              </w:rPr>
              <w:t>*</w:t>
            </w:r>
          </w:p>
        </w:tc>
      </w:tr>
      <w:tr w:rsidR="00A65204" w14:paraId="71DCFA39" w14:textId="77777777" w:rsidTr="00A65204">
        <w:tc>
          <w:tcPr>
            <w:tcW w:w="1526" w:type="dxa"/>
          </w:tcPr>
          <w:p w14:paraId="71D49E23" w14:textId="4BE4A616" w:rsidR="00A65204" w:rsidRDefault="00A65204" w:rsidP="00E54011">
            <w:pPr>
              <w:spacing w:after="0" w:line="240" w:lineRule="auto"/>
            </w:pPr>
          </w:p>
        </w:tc>
        <w:tc>
          <w:tcPr>
            <w:tcW w:w="2835" w:type="dxa"/>
          </w:tcPr>
          <w:p w14:paraId="04C391AA" w14:textId="77777777" w:rsidR="00A65204" w:rsidRDefault="00A65204" w:rsidP="00E54011">
            <w:pPr>
              <w:spacing w:after="0" w:line="240" w:lineRule="auto"/>
            </w:pPr>
          </w:p>
        </w:tc>
        <w:tc>
          <w:tcPr>
            <w:tcW w:w="3118" w:type="dxa"/>
          </w:tcPr>
          <w:p w14:paraId="5DB7DE6E" w14:textId="77777777" w:rsidR="00A65204" w:rsidRDefault="00A65204" w:rsidP="00E54011">
            <w:pPr>
              <w:spacing w:after="0" w:line="240" w:lineRule="auto"/>
            </w:pPr>
          </w:p>
        </w:tc>
      </w:tr>
      <w:tr w:rsidR="00A65204" w14:paraId="7A421B33" w14:textId="77777777" w:rsidTr="00A65204">
        <w:tc>
          <w:tcPr>
            <w:tcW w:w="1526" w:type="dxa"/>
          </w:tcPr>
          <w:p w14:paraId="45785BDC" w14:textId="64EC6768" w:rsidR="00A65204" w:rsidRDefault="00A65204" w:rsidP="00E54011">
            <w:pPr>
              <w:spacing w:after="0" w:line="240" w:lineRule="auto"/>
            </w:pPr>
          </w:p>
        </w:tc>
        <w:tc>
          <w:tcPr>
            <w:tcW w:w="2835" w:type="dxa"/>
          </w:tcPr>
          <w:p w14:paraId="3568EA34" w14:textId="77777777" w:rsidR="00A65204" w:rsidRDefault="00A65204" w:rsidP="00E54011">
            <w:pPr>
              <w:spacing w:after="0" w:line="240" w:lineRule="auto"/>
            </w:pPr>
          </w:p>
        </w:tc>
        <w:tc>
          <w:tcPr>
            <w:tcW w:w="3118" w:type="dxa"/>
          </w:tcPr>
          <w:p w14:paraId="14ED9A38" w14:textId="77777777" w:rsidR="00A65204" w:rsidRDefault="00A65204" w:rsidP="00E54011">
            <w:pPr>
              <w:spacing w:after="0" w:line="240" w:lineRule="auto"/>
            </w:pPr>
          </w:p>
        </w:tc>
      </w:tr>
      <w:tr w:rsidR="00A65204" w14:paraId="33C1D2AF" w14:textId="77777777" w:rsidTr="00A65204">
        <w:tc>
          <w:tcPr>
            <w:tcW w:w="1526" w:type="dxa"/>
          </w:tcPr>
          <w:p w14:paraId="551A70F5" w14:textId="0348AC90" w:rsidR="00A65204" w:rsidRDefault="00A65204" w:rsidP="00E54011">
            <w:pPr>
              <w:spacing w:after="0" w:line="240" w:lineRule="auto"/>
            </w:pPr>
          </w:p>
        </w:tc>
        <w:tc>
          <w:tcPr>
            <w:tcW w:w="2835" w:type="dxa"/>
          </w:tcPr>
          <w:p w14:paraId="726C438A" w14:textId="77777777" w:rsidR="00A65204" w:rsidRDefault="00A65204" w:rsidP="00E54011">
            <w:pPr>
              <w:spacing w:after="0" w:line="240" w:lineRule="auto"/>
            </w:pPr>
          </w:p>
        </w:tc>
        <w:tc>
          <w:tcPr>
            <w:tcW w:w="3118" w:type="dxa"/>
          </w:tcPr>
          <w:p w14:paraId="3E67EB7C" w14:textId="77777777" w:rsidR="00A65204" w:rsidRDefault="00A65204" w:rsidP="00E54011">
            <w:pPr>
              <w:spacing w:after="0" w:line="240" w:lineRule="auto"/>
            </w:pPr>
          </w:p>
        </w:tc>
      </w:tr>
    </w:tbl>
    <w:p w14:paraId="2AF7441C" w14:textId="77777777" w:rsidR="002541B8" w:rsidRDefault="002541B8" w:rsidP="00E54011">
      <w:pPr>
        <w:spacing w:after="0" w:line="240" w:lineRule="auto"/>
      </w:pPr>
    </w:p>
    <w:p w14:paraId="512A7D3E" w14:textId="77777777" w:rsidR="002541B8" w:rsidRDefault="002541B8" w:rsidP="00E54011">
      <w:pPr>
        <w:spacing w:after="0" w:line="240" w:lineRule="auto"/>
      </w:pPr>
    </w:p>
    <w:p w14:paraId="6613A2DD" w14:textId="7C5A5F45" w:rsidR="002541B8" w:rsidRDefault="0011121E" w:rsidP="00E54011">
      <w:pPr>
        <w:spacing w:after="0" w:line="240" w:lineRule="auto"/>
      </w:pPr>
      <w:r>
        <w:t>Estimated shortfall of income over</w:t>
      </w:r>
      <w:r w:rsidR="00CA51E0">
        <w:t xml:space="preserve"> the next three months</w:t>
      </w:r>
      <w:r w:rsidR="00EF66AB">
        <w:t xml:space="preserve">: </w:t>
      </w:r>
      <w:r w:rsidR="00CA51E0">
        <w:t>……………………………………………………</w:t>
      </w:r>
      <w:r w:rsidR="006A71FE">
        <w:t>………..</w:t>
      </w:r>
      <w:r w:rsidR="00CA51E0">
        <w:t>.</w:t>
      </w:r>
    </w:p>
    <w:p w14:paraId="1A5BF558" w14:textId="77777777" w:rsidR="002541B8" w:rsidRDefault="002541B8" w:rsidP="00E54011">
      <w:pPr>
        <w:spacing w:after="0" w:line="240" w:lineRule="auto"/>
      </w:pPr>
    </w:p>
    <w:p w14:paraId="54DFEA83" w14:textId="77777777" w:rsidR="002541B8" w:rsidRDefault="002541B8" w:rsidP="00E54011">
      <w:pPr>
        <w:spacing w:after="0" w:line="240" w:lineRule="auto"/>
      </w:pPr>
      <w:r>
        <w:t>……………………………………………………………………………………………………………………………………………………...</w:t>
      </w:r>
      <w:r w:rsidR="00A65204">
        <w:t>......</w:t>
      </w:r>
    </w:p>
    <w:p w14:paraId="16212241" w14:textId="77777777" w:rsidR="007A32F0" w:rsidRDefault="007A32F0" w:rsidP="00E54011">
      <w:pPr>
        <w:spacing w:after="0" w:line="240" w:lineRule="auto"/>
      </w:pPr>
    </w:p>
    <w:p w14:paraId="7C3D55F6" w14:textId="1AFE7E66" w:rsidR="00CE0682" w:rsidRDefault="00CE0682" w:rsidP="00E54011">
      <w:pPr>
        <w:spacing w:after="0" w:line="240" w:lineRule="auto"/>
      </w:pPr>
    </w:p>
    <w:p w14:paraId="5D3C3534" w14:textId="0C69D9CD" w:rsidR="00683050" w:rsidRDefault="0085584A" w:rsidP="00E54011">
      <w:pPr>
        <w:spacing w:after="0" w:line="240" w:lineRule="auto"/>
      </w:pPr>
      <w:r>
        <w:t>Any other information you think may assist us in assessing your application:</w:t>
      </w:r>
    </w:p>
    <w:p w14:paraId="3607D5DB" w14:textId="77777777" w:rsidR="00683050" w:rsidRDefault="00683050" w:rsidP="00E54011">
      <w:pPr>
        <w:spacing w:after="0" w:line="240" w:lineRule="auto"/>
      </w:pPr>
    </w:p>
    <w:p w14:paraId="3043C5C1" w14:textId="1C1400D4" w:rsidR="00CA51E0" w:rsidRDefault="00CA51E0" w:rsidP="00E54011">
      <w:pPr>
        <w:spacing w:after="0" w:line="240" w:lineRule="auto"/>
      </w:pPr>
      <w:r>
        <w:t>………………………………………………………………………………………………………………</w:t>
      </w:r>
      <w:r w:rsidR="00683050">
        <w:t>……………………………………………</w:t>
      </w:r>
    </w:p>
    <w:p w14:paraId="143462CD" w14:textId="38BF0340" w:rsidR="00CA51E0" w:rsidRDefault="00CA51E0" w:rsidP="00E54011">
      <w:pPr>
        <w:spacing w:after="0" w:line="240" w:lineRule="auto"/>
      </w:pPr>
    </w:p>
    <w:p w14:paraId="12EC919C" w14:textId="685900DE" w:rsidR="00CA51E0" w:rsidRDefault="00CA51E0" w:rsidP="00E54011">
      <w:pPr>
        <w:spacing w:after="0" w:line="240" w:lineRule="auto"/>
      </w:pPr>
      <w:r>
        <w:t>…………………………………………………………………………………………………………………………………………………………….</w:t>
      </w:r>
    </w:p>
    <w:p w14:paraId="398324EF" w14:textId="772CA7F5" w:rsidR="00CA51E0" w:rsidRDefault="00CA51E0" w:rsidP="00E54011">
      <w:pPr>
        <w:spacing w:after="0" w:line="240" w:lineRule="auto"/>
      </w:pPr>
    </w:p>
    <w:p w14:paraId="688882EF" w14:textId="6C478674" w:rsidR="00EA6A47" w:rsidRDefault="00EA6A47" w:rsidP="00EA6A47">
      <w:pPr>
        <w:spacing w:after="0" w:line="240" w:lineRule="auto"/>
        <w:jc w:val="right"/>
      </w:pPr>
    </w:p>
    <w:p w14:paraId="6A0F7899" w14:textId="6E928662" w:rsidR="00EA6A47" w:rsidRDefault="00EA6A47" w:rsidP="00E54011">
      <w:pPr>
        <w:spacing w:after="0" w:line="240" w:lineRule="auto"/>
      </w:pPr>
    </w:p>
    <w:p w14:paraId="063A40A9" w14:textId="6A0FD815" w:rsidR="00EA6A47" w:rsidRDefault="00EA6A47" w:rsidP="00E54011">
      <w:pPr>
        <w:spacing w:after="0" w:line="240" w:lineRule="auto"/>
        <w:rPr>
          <w:rFonts w:ascii="Helvetica" w:hAnsi="Helvetica" w:cs="Helvetica"/>
          <w:b/>
          <w:bCs/>
          <w:color w:val="201F1E"/>
          <w:shd w:val="clear" w:color="auto" w:fill="FFFFFF"/>
        </w:rPr>
      </w:pPr>
      <w:r>
        <w:rPr>
          <w:rFonts w:ascii="Helvetica" w:hAnsi="Helvetica" w:cs="Helvetica"/>
          <w:b/>
          <w:bCs/>
          <w:color w:val="201F1E"/>
          <w:shd w:val="clear" w:color="auto" w:fill="FFFFFF"/>
        </w:rPr>
        <w:t>PLEASE NOTE: For reasons of financial security and the prevention of fraud the Trustees reserve the right to seek independent validation of details disclosed in this application. By proceeding with your application</w:t>
      </w:r>
      <w:r w:rsidR="0085584A">
        <w:rPr>
          <w:rFonts w:ascii="Helvetica" w:hAnsi="Helvetica" w:cs="Helvetica"/>
          <w:b/>
          <w:bCs/>
          <w:color w:val="201F1E"/>
          <w:shd w:val="clear" w:color="auto" w:fill="FFFFFF"/>
        </w:rPr>
        <w:t>,</w:t>
      </w:r>
      <w:r>
        <w:rPr>
          <w:rFonts w:ascii="Helvetica" w:hAnsi="Helvetica" w:cs="Helvetica"/>
          <w:b/>
          <w:bCs/>
          <w:color w:val="201F1E"/>
          <w:shd w:val="clear" w:color="auto" w:fill="FFFFFF"/>
        </w:rPr>
        <w:t xml:space="preserve"> you are deemed also to be granting implied consent for such enquiries to be made by or on behalf of the Trustees. All information obtained in this way will be treated strictly in confidence.</w:t>
      </w:r>
    </w:p>
    <w:p w14:paraId="68297923" w14:textId="1A191546" w:rsidR="00683050" w:rsidRDefault="00683050" w:rsidP="00E54011">
      <w:pPr>
        <w:spacing w:after="0" w:line="240" w:lineRule="auto"/>
        <w:rPr>
          <w:rFonts w:ascii="Helvetica" w:hAnsi="Helvetica" w:cs="Helvetica"/>
          <w:b/>
          <w:bCs/>
          <w:color w:val="201F1E"/>
          <w:shd w:val="clear" w:color="auto" w:fill="FFFFFF"/>
        </w:rPr>
      </w:pPr>
    </w:p>
    <w:p w14:paraId="4F51E4F0" w14:textId="3D881814" w:rsidR="00683050" w:rsidRDefault="00683050" w:rsidP="00E54011">
      <w:pPr>
        <w:spacing w:after="0" w:line="240" w:lineRule="auto"/>
        <w:rPr>
          <w:rFonts w:ascii="Helvetica" w:hAnsi="Helvetica" w:cs="Helvetica"/>
          <w:b/>
          <w:bCs/>
          <w:color w:val="201F1E"/>
          <w:shd w:val="clear" w:color="auto" w:fill="FFFFFF"/>
        </w:rPr>
      </w:pPr>
      <w:r>
        <w:rPr>
          <w:rFonts w:ascii="Helvetica" w:hAnsi="Helvetica" w:cs="Helvetica"/>
          <w:b/>
          <w:bCs/>
          <w:color w:val="201F1E"/>
          <w:shd w:val="clear" w:color="auto" w:fill="FFFFFF"/>
        </w:rPr>
        <w:t xml:space="preserve">Additionally, it is common practice for us to obtain a confidential reference from a suitable professional referee, </w:t>
      </w:r>
      <w:r w:rsidR="00524779">
        <w:rPr>
          <w:rFonts w:ascii="Helvetica" w:hAnsi="Helvetica" w:cs="Helvetica"/>
          <w:b/>
          <w:bCs/>
          <w:color w:val="201F1E"/>
          <w:shd w:val="clear" w:color="auto" w:fill="FFFFFF"/>
        </w:rPr>
        <w:t>i.e.,</w:t>
      </w:r>
      <w:r>
        <w:rPr>
          <w:rFonts w:ascii="Helvetica" w:hAnsi="Helvetica" w:cs="Helvetica"/>
          <w:b/>
          <w:bCs/>
          <w:color w:val="201F1E"/>
          <w:shd w:val="clear" w:color="auto" w:fill="FFFFFF"/>
        </w:rPr>
        <w:t xml:space="preserve"> University Supervisor, Employer or similar</w:t>
      </w:r>
      <w:r w:rsidR="008D0577">
        <w:rPr>
          <w:rFonts w:ascii="Helvetica" w:hAnsi="Helvetica" w:cs="Helvetica"/>
          <w:b/>
          <w:bCs/>
          <w:color w:val="201F1E"/>
          <w:shd w:val="clear" w:color="auto" w:fill="FFFFFF"/>
        </w:rPr>
        <w:t xml:space="preserve">. </w:t>
      </w:r>
      <w:r>
        <w:rPr>
          <w:rFonts w:ascii="Helvetica" w:hAnsi="Helvetica" w:cs="Helvetica"/>
          <w:b/>
          <w:bCs/>
          <w:color w:val="201F1E"/>
          <w:shd w:val="clear" w:color="auto" w:fill="FFFFFF"/>
        </w:rPr>
        <w:t>Please provide the name and email contact details of a referee and sign to demonstrate your agreement to us contacting them and sharing the information provided in this form.</w:t>
      </w:r>
    </w:p>
    <w:p w14:paraId="675FC2D1" w14:textId="5FC1BC3E" w:rsidR="00683050" w:rsidRDefault="00683050" w:rsidP="00E54011">
      <w:pPr>
        <w:spacing w:after="0" w:line="240" w:lineRule="auto"/>
        <w:rPr>
          <w:rFonts w:ascii="Helvetica" w:hAnsi="Helvetica" w:cs="Helvetica"/>
          <w:b/>
          <w:bCs/>
          <w:color w:val="201F1E"/>
          <w:shd w:val="clear" w:color="auto" w:fill="FFFFFF"/>
        </w:rPr>
      </w:pPr>
    </w:p>
    <w:p w14:paraId="265F7B14" w14:textId="252E8D66" w:rsidR="00683050" w:rsidRDefault="00683050" w:rsidP="00E54011">
      <w:pPr>
        <w:spacing w:after="0" w:line="240" w:lineRule="auto"/>
        <w:rPr>
          <w:rFonts w:ascii="Helvetica" w:hAnsi="Helvetica" w:cs="Helvetica"/>
          <w:b/>
          <w:bCs/>
          <w:color w:val="201F1E"/>
          <w:shd w:val="clear" w:color="auto" w:fill="FFFFFF"/>
        </w:rPr>
      </w:pPr>
      <w:r>
        <w:rPr>
          <w:rFonts w:ascii="Helvetica" w:hAnsi="Helvetica" w:cs="Helvetica"/>
          <w:b/>
          <w:bCs/>
          <w:color w:val="201F1E"/>
          <w:shd w:val="clear" w:color="auto" w:fill="FFFFFF"/>
        </w:rPr>
        <w:t>Name of Referee; ……………………………………………………………………………………</w:t>
      </w:r>
    </w:p>
    <w:p w14:paraId="05F33B14" w14:textId="77777777" w:rsidR="00683050" w:rsidRDefault="00683050" w:rsidP="00E54011">
      <w:pPr>
        <w:spacing w:after="0" w:line="240" w:lineRule="auto"/>
        <w:rPr>
          <w:rFonts w:ascii="Helvetica" w:hAnsi="Helvetica" w:cs="Helvetica"/>
          <w:b/>
          <w:bCs/>
          <w:color w:val="201F1E"/>
          <w:shd w:val="clear" w:color="auto" w:fill="FFFFFF"/>
        </w:rPr>
      </w:pPr>
    </w:p>
    <w:p w14:paraId="5BE10E65" w14:textId="6D5B88E4" w:rsidR="00683050" w:rsidRDefault="00683050" w:rsidP="00E54011">
      <w:pPr>
        <w:spacing w:after="0" w:line="240" w:lineRule="auto"/>
        <w:rPr>
          <w:rFonts w:ascii="Helvetica" w:hAnsi="Helvetica" w:cs="Helvetica"/>
          <w:b/>
          <w:bCs/>
          <w:color w:val="201F1E"/>
          <w:shd w:val="clear" w:color="auto" w:fill="FFFFFF"/>
        </w:rPr>
      </w:pPr>
      <w:r>
        <w:rPr>
          <w:rFonts w:ascii="Helvetica" w:hAnsi="Helvetica" w:cs="Helvetica"/>
          <w:b/>
          <w:bCs/>
          <w:color w:val="201F1E"/>
          <w:shd w:val="clear" w:color="auto" w:fill="FFFFFF"/>
        </w:rPr>
        <w:t>Position:……………………………………………………………………………………………….</w:t>
      </w:r>
    </w:p>
    <w:p w14:paraId="09219891" w14:textId="77777777" w:rsidR="00683050" w:rsidRDefault="00683050" w:rsidP="00E54011">
      <w:pPr>
        <w:spacing w:after="0" w:line="240" w:lineRule="auto"/>
        <w:rPr>
          <w:rFonts w:ascii="Helvetica" w:hAnsi="Helvetica" w:cs="Helvetica"/>
          <w:b/>
          <w:bCs/>
          <w:color w:val="201F1E"/>
          <w:shd w:val="clear" w:color="auto" w:fill="FFFFFF"/>
        </w:rPr>
      </w:pPr>
    </w:p>
    <w:p w14:paraId="525891BD" w14:textId="6EB0D7D4" w:rsidR="00683050" w:rsidRDefault="00330F25" w:rsidP="00E54011">
      <w:pPr>
        <w:spacing w:after="0" w:line="240" w:lineRule="auto"/>
        <w:rPr>
          <w:rFonts w:ascii="Helvetica" w:hAnsi="Helvetica" w:cs="Helvetica"/>
          <w:b/>
          <w:bCs/>
          <w:color w:val="201F1E"/>
          <w:shd w:val="clear" w:color="auto" w:fill="FFFFFF"/>
        </w:rPr>
      </w:pPr>
      <w:r>
        <w:rPr>
          <w:rFonts w:ascii="Helvetica" w:hAnsi="Helvetica" w:cs="Helvetica"/>
          <w:b/>
          <w:bCs/>
          <w:color w:val="201F1E"/>
          <w:shd w:val="clear" w:color="auto" w:fill="FFFFFF"/>
        </w:rPr>
        <w:t xml:space="preserve">Professional </w:t>
      </w:r>
      <w:r w:rsidR="00683050">
        <w:rPr>
          <w:rFonts w:ascii="Helvetica" w:hAnsi="Helvetica" w:cs="Helvetica"/>
          <w:b/>
          <w:bCs/>
          <w:color w:val="201F1E"/>
          <w:shd w:val="clear" w:color="auto" w:fill="FFFFFF"/>
        </w:rPr>
        <w:t>Email Address: ……………………………………………</w:t>
      </w:r>
      <w:r>
        <w:rPr>
          <w:rFonts w:ascii="Helvetica" w:hAnsi="Helvetica" w:cs="Helvetica"/>
          <w:b/>
          <w:bCs/>
          <w:color w:val="201F1E"/>
          <w:shd w:val="clear" w:color="auto" w:fill="FFFFFF"/>
        </w:rPr>
        <w:t>……</w:t>
      </w:r>
      <w:r w:rsidR="00683050">
        <w:rPr>
          <w:rFonts w:ascii="Helvetica" w:hAnsi="Helvetica" w:cs="Helvetica"/>
          <w:b/>
          <w:bCs/>
          <w:color w:val="201F1E"/>
          <w:shd w:val="clear" w:color="auto" w:fill="FFFFFF"/>
        </w:rPr>
        <w:t>………………….</w:t>
      </w:r>
    </w:p>
    <w:p w14:paraId="6A4DCC8C" w14:textId="45AD0E25" w:rsidR="00683050" w:rsidRDefault="00683050" w:rsidP="00E54011">
      <w:pPr>
        <w:spacing w:after="0" w:line="240" w:lineRule="auto"/>
        <w:rPr>
          <w:rFonts w:ascii="Helvetica" w:hAnsi="Helvetica" w:cs="Helvetica"/>
          <w:b/>
          <w:bCs/>
          <w:color w:val="201F1E"/>
          <w:shd w:val="clear" w:color="auto" w:fill="FFFFFF"/>
        </w:rPr>
      </w:pPr>
    </w:p>
    <w:p w14:paraId="1B0481E0" w14:textId="2D88A529" w:rsidR="00683050" w:rsidRDefault="00683050" w:rsidP="00E54011">
      <w:pPr>
        <w:spacing w:after="0" w:line="240" w:lineRule="auto"/>
        <w:rPr>
          <w:rFonts w:ascii="Helvetica" w:hAnsi="Helvetica" w:cs="Helvetica"/>
          <w:b/>
          <w:bCs/>
          <w:color w:val="201F1E"/>
          <w:shd w:val="clear" w:color="auto" w:fill="FFFFFF"/>
        </w:rPr>
      </w:pPr>
      <w:r>
        <w:rPr>
          <w:rFonts w:ascii="Helvetica" w:hAnsi="Helvetica" w:cs="Helvetica"/>
          <w:b/>
          <w:bCs/>
          <w:color w:val="201F1E"/>
          <w:shd w:val="clear" w:color="auto" w:fill="FFFFFF"/>
        </w:rPr>
        <w:t>Your Signature: ………………………………………………………………………………………</w:t>
      </w:r>
    </w:p>
    <w:p w14:paraId="6E34E59E" w14:textId="7E59C26D" w:rsidR="0085584A" w:rsidRDefault="0085584A" w:rsidP="00E54011">
      <w:pPr>
        <w:spacing w:after="0" w:line="240" w:lineRule="auto"/>
        <w:rPr>
          <w:rFonts w:ascii="Helvetica" w:hAnsi="Helvetica" w:cs="Helvetica"/>
          <w:b/>
          <w:bCs/>
          <w:color w:val="201F1E"/>
          <w:shd w:val="clear" w:color="auto" w:fill="FFFFFF"/>
        </w:rPr>
      </w:pPr>
    </w:p>
    <w:p w14:paraId="5484BC51" w14:textId="03395ED9" w:rsidR="0085584A" w:rsidRDefault="0085584A" w:rsidP="00E54011">
      <w:pPr>
        <w:spacing w:after="0" w:line="240" w:lineRule="auto"/>
        <w:rPr>
          <w:rFonts w:ascii="Helvetica" w:hAnsi="Helvetica" w:cs="Helvetica"/>
          <w:b/>
          <w:bCs/>
          <w:color w:val="201F1E"/>
          <w:shd w:val="clear" w:color="auto" w:fill="FFFFFF"/>
        </w:rPr>
      </w:pPr>
    </w:p>
    <w:p w14:paraId="35D967C7" w14:textId="77777777" w:rsidR="0085584A" w:rsidRPr="0011121E" w:rsidRDefault="0085584A" w:rsidP="0085584A">
      <w:pPr>
        <w:spacing w:after="0" w:line="240" w:lineRule="auto"/>
        <w:rPr>
          <w:b/>
          <w:bCs/>
        </w:rPr>
      </w:pPr>
      <w:r w:rsidRPr="0011121E">
        <w:rPr>
          <w:b/>
          <w:bCs/>
        </w:rPr>
        <w:t xml:space="preserve">Please return your completed form by email to </w:t>
      </w:r>
      <w:hyperlink r:id="rId7" w:history="1">
        <w:r w:rsidRPr="0011121E">
          <w:rPr>
            <w:rStyle w:val="Hyperlink"/>
            <w:b/>
            <w:bCs/>
          </w:rPr>
          <w:t>benfund@iop.org</w:t>
        </w:r>
      </w:hyperlink>
    </w:p>
    <w:p w14:paraId="706F1B53" w14:textId="77777777" w:rsidR="0085584A" w:rsidRDefault="0085584A" w:rsidP="0085584A">
      <w:pPr>
        <w:spacing w:after="0" w:line="240" w:lineRule="auto"/>
      </w:pPr>
    </w:p>
    <w:p w14:paraId="71783DC7" w14:textId="5F3159FA" w:rsidR="0085584A" w:rsidRDefault="0085584A" w:rsidP="0085584A">
      <w:pPr>
        <w:spacing w:after="0" w:line="240" w:lineRule="auto"/>
      </w:pPr>
      <w:r>
        <w:t>Information requested on this form is solely for the purpose of assessing your eligibility for financial assistance from the IOP Benevolent Fund or under one of its initiatives with the Institute of Physics. It will be treated in strict confidence and stored, only for as long as is necessary, on a secure database.</w:t>
      </w:r>
    </w:p>
    <w:p w14:paraId="2CE6FA99" w14:textId="77777777" w:rsidR="0085584A" w:rsidRDefault="0085584A" w:rsidP="0085584A">
      <w:pPr>
        <w:spacing w:after="0" w:line="240" w:lineRule="auto"/>
      </w:pPr>
    </w:p>
    <w:p w14:paraId="34288A70" w14:textId="77777777" w:rsidR="0085584A" w:rsidRDefault="0085584A" w:rsidP="0085584A">
      <w:pPr>
        <w:spacing w:after="0" w:line="240" w:lineRule="auto"/>
      </w:pPr>
      <w:r>
        <w:t>Institute of Physics Benevolent Fund, 37 Caledonian Road, London, N1 9BU. Charity number 209746</w:t>
      </w:r>
    </w:p>
    <w:p w14:paraId="4AF86221" w14:textId="77777777" w:rsidR="0085584A" w:rsidRDefault="0085584A" w:rsidP="00E54011">
      <w:pPr>
        <w:spacing w:after="0" w:line="240" w:lineRule="auto"/>
        <w:rPr>
          <w:rFonts w:ascii="Helvetica" w:hAnsi="Helvetica" w:cs="Helvetica"/>
          <w:b/>
          <w:bCs/>
          <w:color w:val="201F1E"/>
          <w:shd w:val="clear" w:color="auto" w:fill="FFFFFF"/>
        </w:rPr>
      </w:pPr>
    </w:p>
    <w:p w14:paraId="60EE9343" w14:textId="77777777" w:rsidR="00683050" w:rsidRDefault="00683050" w:rsidP="00E54011">
      <w:pPr>
        <w:spacing w:after="0" w:line="240" w:lineRule="auto"/>
      </w:pPr>
    </w:p>
    <w:p w14:paraId="48835AE9" w14:textId="28F890FF" w:rsidR="00027539" w:rsidRPr="00027539" w:rsidRDefault="00027539" w:rsidP="00E54011">
      <w:pPr>
        <w:spacing w:after="0" w:line="240" w:lineRule="auto"/>
        <w:rPr>
          <w:b/>
          <w:bCs/>
          <w:u w:val="single"/>
        </w:rPr>
      </w:pPr>
      <w:r w:rsidRPr="00027539">
        <w:rPr>
          <w:b/>
          <w:bCs/>
          <w:u w:val="single"/>
        </w:rPr>
        <w:t>Appendix 1</w:t>
      </w:r>
    </w:p>
    <w:p w14:paraId="4515B2FD" w14:textId="6C806EB9" w:rsidR="00027539" w:rsidRDefault="00027539" w:rsidP="00E54011">
      <w:pPr>
        <w:spacing w:after="0" w:line="240" w:lineRule="auto"/>
      </w:pPr>
    </w:p>
    <w:p w14:paraId="16248EBE" w14:textId="5DCF3D54" w:rsidR="00027539" w:rsidRDefault="00027539" w:rsidP="00E54011">
      <w:pPr>
        <w:spacing w:after="0" w:line="240" w:lineRule="auto"/>
      </w:pPr>
      <w:r>
        <w:t>Please complete to provide us a detailed breakdown of your current/forecasted income/expenditure</w:t>
      </w:r>
    </w:p>
    <w:p w14:paraId="1BB75CF6" w14:textId="6476005D" w:rsidR="00027539" w:rsidRDefault="00027539" w:rsidP="00E54011">
      <w:pPr>
        <w:spacing w:after="0" w:line="240" w:lineRule="auto"/>
      </w:pPr>
    </w:p>
    <w:tbl>
      <w:tblPr>
        <w:tblStyle w:val="TableGrid"/>
        <w:tblW w:w="0" w:type="auto"/>
        <w:tblLook w:val="04A0" w:firstRow="1" w:lastRow="0" w:firstColumn="1" w:lastColumn="0" w:noHBand="0" w:noVBand="1"/>
      </w:tblPr>
      <w:tblGrid>
        <w:gridCol w:w="4508"/>
        <w:gridCol w:w="4508"/>
      </w:tblGrid>
      <w:tr w:rsidR="00027539" w14:paraId="5C15EA7D" w14:textId="77777777" w:rsidTr="00027539">
        <w:tc>
          <w:tcPr>
            <w:tcW w:w="4508" w:type="dxa"/>
          </w:tcPr>
          <w:p w14:paraId="1BEA2D76" w14:textId="282538AD" w:rsidR="00027539" w:rsidRPr="00027539" w:rsidRDefault="00027539" w:rsidP="00E54011">
            <w:pPr>
              <w:spacing w:after="0" w:line="240" w:lineRule="auto"/>
              <w:rPr>
                <w:b/>
                <w:bCs/>
              </w:rPr>
            </w:pPr>
            <w:r w:rsidRPr="00027539">
              <w:rPr>
                <w:b/>
                <w:bCs/>
              </w:rPr>
              <w:lastRenderedPageBreak/>
              <w:t>Income Type</w:t>
            </w:r>
            <w:r>
              <w:rPr>
                <w:b/>
                <w:bCs/>
              </w:rPr>
              <w:t xml:space="preserve"> (Current)</w:t>
            </w:r>
          </w:p>
        </w:tc>
        <w:tc>
          <w:tcPr>
            <w:tcW w:w="4508" w:type="dxa"/>
          </w:tcPr>
          <w:p w14:paraId="01DED173" w14:textId="688DAAAE" w:rsidR="00027539" w:rsidRPr="00027539" w:rsidRDefault="00027539" w:rsidP="00E54011">
            <w:pPr>
              <w:spacing w:after="0" w:line="240" w:lineRule="auto"/>
              <w:rPr>
                <w:b/>
                <w:bCs/>
              </w:rPr>
            </w:pPr>
            <w:r w:rsidRPr="00027539">
              <w:rPr>
                <w:b/>
                <w:bCs/>
              </w:rPr>
              <w:t>Amount</w:t>
            </w:r>
          </w:p>
        </w:tc>
      </w:tr>
      <w:tr w:rsidR="00027539" w14:paraId="42564FB1" w14:textId="77777777" w:rsidTr="00027539">
        <w:tc>
          <w:tcPr>
            <w:tcW w:w="4508" w:type="dxa"/>
          </w:tcPr>
          <w:p w14:paraId="4FD1A2B7" w14:textId="77777777" w:rsidR="00027539" w:rsidRPr="00027539" w:rsidRDefault="00027539" w:rsidP="00E54011">
            <w:pPr>
              <w:spacing w:after="0" w:line="240" w:lineRule="auto"/>
              <w:rPr>
                <w:b/>
                <w:bCs/>
              </w:rPr>
            </w:pPr>
          </w:p>
        </w:tc>
        <w:tc>
          <w:tcPr>
            <w:tcW w:w="4508" w:type="dxa"/>
          </w:tcPr>
          <w:p w14:paraId="385C2724" w14:textId="77777777" w:rsidR="00027539" w:rsidRDefault="00027539" w:rsidP="00E54011">
            <w:pPr>
              <w:spacing w:after="0" w:line="240" w:lineRule="auto"/>
            </w:pPr>
          </w:p>
        </w:tc>
      </w:tr>
      <w:tr w:rsidR="00027539" w14:paraId="72F83E38" w14:textId="77777777" w:rsidTr="00027539">
        <w:tc>
          <w:tcPr>
            <w:tcW w:w="4508" w:type="dxa"/>
          </w:tcPr>
          <w:p w14:paraId="043C1B50" w14:textId="77777777" w:rsidR="00027539" w:rsidRDefault="00027539" w:rsidP="00E54011">
            <w:pPr>
              <w:spacing w:after="0" w:line="240" w:lineRule="auto"/>
            </w:pPr>
          </w:p>
        </w:tc>
        <w:tc>
          <w:tcPr>
            <w:tcW w:w="4508" w:type="dxa"/>
          </w:tcPr>
          <w:p w14:paraId="10F06FA8" w14:textId="77777777" w:rsidR="00027539" w:rsidRDefault="00027539" w:rsidP="00E54011">
            <w:pPr>
              <w:spacing w:after="0" w:line="240" w:lineRule="auto"/>
            </w:pPr>
          </w:p>
        </w:tc>
      </w:tr>
      <w:tr w:rsidR="00027539" w14:paraId="610D7A01" w14:textId="77777777" w:rsidTr="00027539">
        <w:tc>
          <w:tcPr>
            <w:tcW w:w="4508" w:type="dxa"/>
          </w:tcPr>
          <w:p w14:paraId="3877E168" w14:textId="77777777" w:rsidR="00027539" w:rsidRDefault="00027539" w:rsidP="00E54011">
            <w:pPr>
              <w:spacing w:after="0" w:line="240" w:lineRule="auto"/>
            </w:pPr>
          </w:p>
        </w:tc>
        <w:tc>
          <w:tcPr>
            <w:tcW w:w="4508" w:type="dxa"/>
          </w:tcPr>
          <w:p w14:paraId="6A0F1E62" w14:textId="77777777" w:rsidR="00027539" w:rsidRDefault="00027539" w:rsidP="00E54011">
            <w:pPr>
              <w:spacing w:after="0" w:line="240" w:lineRule="auto"/>
            </w:pPr>
          </w:p>
        </w:tc>
      </w:tr>
      <w:tr w:rsidR="00027539" w14:paraId="31ABDD66" w14:textId="77777777" w:rsidTr="00027539">
        <w:tc>
          <w:tcPr>
            <w:tcW w:w="4508" w:type="dxa"/>
          </w:tcPr>
          <w:p w14:paraId="5D0E617C" w14:textId="77777777" w:rsidR="00027539" w:rsidRDefault="00027539" w:rsidP="00E54011">
            <w:pPr>
              <w:spacing w:after="0" w:line="240" w:lineRule="auto"/>
            </w:pPr>
          </w:p>
        </w:tc>
        <w:tc>
          <w:tcPr>
            <w:tcW w:w="4508" w:type="dxa"/>
          </w:tcPr>
          <w:p w14:paraId="0BBECC2F" w14:textId="77777777" w:rsidR="00027539" w:rsidRDefault="00027539" w:rsidP="00E54011">
            <w:pPr>
              <w:spacing w:after="0" w:line="240" w:lineRule="auto"/>
            </w:pPr>
          </w:p>
        </w:tc>
      </w:tr>
      <w:tr w:rsidR="00027539" w14:paraId="4CD1900F" w14:textId="77777777" w:rsidTr="00027539">
        <w:tc>
          <w:tcPr>
            <w:tcW w:w="4508" w:type="dxa"/>
          </w:tcPr>
          <w:p w14:paraId="29595FFB" w14:textId="77777777" w:rsidR="00027539" w:rsidRDefault="00027539" w:rsidP="00E54011">
            <w:pPr>
              <w:spacing w:after="0" w:line="240" w:lineRule="auto"/>
            </w:pPr>
          </w:p>
        </w:tc>
        <w:tc>
          <w:tcPr>
            <w:tcW w:w="4508" w:type="dxa"/>
          </w:tcPr>
          <w:p w14:paraId="64C3F66D" w14:textId="77777777" w:rsidR="00027539" w:rsidRDefault="00027539" w:rsidP="00E54011">
            <w:pPr>
              <w:spacing w:after="0" w:line="240" w:lineRule="auto"/>
            </w:pPr>
          </w:p>
        </w:tc>
      </w:tr>
      <w:tr w:rsidR="00027539" w14:paraId="538375E2" w14:textId="77777777" w:rsidTr="00027539">
        <w:tc>
          <w:tcPr>
            <w:tcW w:w="4508" w:type="dxa"/>
          </w:tcPr>
          <w:p w14:paraId="1E906ED6" w14:textId="77777777" w:rsidR="00027539" w:rsidRDefault="00027539" w:rsidP="00E54011">
            <w:pPr>
              <w:spacing w:after="0" w:line="240" w:lineRule="auto"/>
            </w:pPr>
          </w:p>
        </w:tc>
        <w:tc>
          <w:tcPr>
            <w:tcW w:w="4508" w:type="dxa"/>
          </w:tcPr>
          <w:p w14:paraId="25F8C3FD" w14:textId="77777777" w:rsidR="00027539" w:rsidRDefault="00027539" w:rsidP="00E54011">
            <w:pPr>
              <w:spacing w:after="0" w:line="240" w:lineRule="auto"/>
            </w:pPr>
          </w:p>
        </w:tc>
      </w:tr>
      <w:tr w:rsidR="00027539" w14:paraId="7E3B1DA9" w14:textId="77777777" w:rsidTr="00027539">
        <w:tc>
          <w:tcPr>
            <w:tcW w:w="4508" w:type="dxa"/>
          </w:tcPr>
          <w:p w14:paraId="754E490C" w14:textId="77777777" w:rsidR="00027539" w:rsidRDefault="00027539" w:rsidP="00E54011">
            <w:pPr>
              <w:spacing w:after="0" w:line="240" w:lineRule="auto"/>
            </w:pPr>
          </w:p>
        </w:tc>
        <w:tc>
          <w:tcPr>
            <w:tcW w:w="4508" w:type="dxa"/>
          </w:tcPr>
          <w:p w14:paraId="57554B6B" w14:textId="77777777" w:rsidR="00027539" w:rsidRDefault="00027539" w:rsidP="00E54011">
            <w:pPr>
              <w:spacing w:after="0" w:line="240" w:lineRule="auto"/>
            </w:pPr>
          </w:p>
        </w:tc>
      </w:tr>
      <w:tr w:rsidR="00027539" w14:paraId="1E942935" w14:textId="77777777" w:rsidTr="00027539">
        <w:tc>
          <w:tcPr>
            <w:tcW w:w="4508" w:type="dxa"/>
          </w:tcPr>
          <w:p w14:paraId="3CEDDBC6" w14:textId="77777777" w:rsidR="00027539" w:rsidRDefault="00027539" w:rsidP="00E54011">
            <w:pPr>
              <w:spacing w:after="0" w:line="240" w:lineRule="auto"/>
            </w:pPr>
          </w:p>
        </w:tc>
        <w:tc>
          <w:tcPr>
            <w:tcW w:w="4508" w:type="dxa"/>
          </w:tcPr>
          <w:p w14:paraId="0C150CAE" w14:textId="77777777" w:rsidR="00027539" w:rsidRDefault="00027539" w:rsidP="00E54011">
            <w:pPr>
              <w:spacing w:after="0" w:line="240" w:lineRule="auto"/>
            </w:pPr>
          </w:p>
        </w:tc>
      </w:tr>
      <w:tr w:rsidR="00027539" w14:paraId="202AAAAE" w14:textId="77777777" w:rsidTr="00027539">
        <w:tc>
          <w:tcPr>
            <w:tcW w:w="4508" w:type="dxa"/>
          </w:tcPr>
          <w:p w14:paraId="34FDA05C" w14:textId="77777777" w:rsidR="00027539" w:rsidRDefault="00027539" w:rsidP="00E54011">
            <w:pPr>
              <w:spacing w:after="0" w:line="240" w:lineRule="auto"/>
            </w:pPr>
          </w:p>
        </w:tc>
        <w:tc>
          <w:tcPr>
            <w:tcW w:w="4508" w:type="dxa"/>
          </w:tcPr>
          <w:p w14:paraId="00FDB58E" w14:textId="77777777" w:rsidR="00027539" w:rsidRDefault="00027539" w:rsidP="00E54011">
            <w:pPr>
              <w:spacing w:after="0" w:line="240" w:lineRule="auto"/>
            </w:pPr>
          </w:p>
        </w:tc>
      </w:tr>
    </w:tbl>
    <w:p w14:paraId="1DF8D611" w14:textId="72709994" w:rsidR="00027539" w:rsidRDefault="00027539" w:rsidP="00E54011">
      <w:pPr>
        <w:spacing w:after="0" w:line="240" w:lineRule="auto"/>
      </w:pPr>
    </w:p>
    <w:p w14:paraId="64C0A957" w14:textId="4E2D6212" w:rsidR="00027539" w:rsidRDefault="00027539" w:rsidP="00E54011">
      <w:pPr>
        <w:spacing w:after="0" w:line="240" w:lineRule="auto"/>
      </w:pPr>
    </w:p>
    <w:p w14:paraId="3E1822DB" w14:textId="77777777" w:rsidR="00027539" w:rsidRDefault="00027539" w:rsidP="00E54011">
      <w:pPr>
        <w:spacing w:after="0" w:line="240" w:lineRule="auto"/>
      </w:pPr>
    </w:p>
    <w:tbl>
      <w:tblPr>
        <w:tblStyle w:val="TableGrid"/>
        <w:tblW w:w="0" w:type="auto"/>
        <w:tblLook w:val="04A0" w:firstRow="1" w:lastRow="0" w:firstColumn="1" w:lastColumn="0" w:noHBand="0" w:noVBand="1"/>
      </w:tblPr>
      <w:tblGrid>
        <w:gridCol w:w="4508"/>
        <w:gridCol w:w="4508"/>
      </w:tblGrid>
      <w:tr w:rsidR="00027539" w14:paraId="160DB544" w14:textId="77777777" w:rsidTr="00027539">
        <w:tc>
          <w:tcPr>
            <w:tcW w:w="4508" w:type="dxa"/>
          </w:tcPr>
          <w:p w14:paraId="03943821" w14:textId="174F443C" w:rsidR="00027539" w:rsidRPr="00027539" w:rsidRDefault="00027539" w:rsidP="00E54011">
            <w:pPr>
              <w:spacing w:after="0" w:line="240" w:lineRule="auto"/>
              <w:rPr>
                <w:b/>
                <w:bCs/>
              </w:rPr>
            </w:pPr>
            <w:r w:rsidRPr="00027539">
              <w:rPr>
                <w:b/>
                <w:bCs/>
              </w:rPr>
              <w:t>Expenditure Type (Current)</w:t>
            </w:r>
          </w:p>
        </w:tc>
        <w:tc>
          <w:tcPr>
            <w:tcW w:w="4508" w:type="dxa"/>
          </w:tcPr>
          <w:p w14:paraId="683A0CE6" w14:textId="7C34E4AD" w:rsidR="00027539" w:rsidRPr="00027539" w:rsidRDefault="00027539" w:rsidP="00E54011">
            <w:pPr>
              <w:spacing w:after="0" w:line="240" w:lineRule="auto"/>
              <w:rPr>
                <w:b/>
                <w:bCs/>
              </w:rPr>
            </w:pPr>
            <w:r w:rsidRPr="00027539">
              <w:rPr>
                <w:b/>
                <w:bCs/>
              </w:rPr>
              <w:t>Amount</w:t>
            </w:r>
          </w:p>
        </w:tc>
      </w:tr>
      <w:tr w:rsidR="00027539" w14:paraId="74746BDC" w14:textId="77777777" w:rsidTr="00027539">
        <w:tc>
          <w:tcPr>
            <w:tcW w:w="4508" w:type="dxa"/>
          </w:tcPr>
          <w:p w14:paraId="26EF9FC9" w14:textId="77777777" w:rsidR="00027539" w:rsidRDefault="00027539" w:rsidP="00E54011">
            <w:pPr>
              <w:spacing w:after="0" w:line="240" w:lineRule="auto"/>
            </w:pPr>
          </w:p>
        </w:tc>
        <w:tc>
          <w:tcPr>
            <w:tcW w:w="4508" w:type="dxa"/>
          </w:tcPr>
          <w:p w14:paraId="51D1B0B2" w14:textId="77777777" w:rsidR="00027539" w:rsidRPr="00027539" w:rsidRDefault="00027539" w:rsidP="00E54011">
            <w:pPr>
              <w:spacing w:after="0" w:line="240" w:lineRule="auto"/>
              <w:rPr>
                <w:b/>
                <w:bCs/>
              </w:rPr>
            </w:pPr>
          </w:p>
        </w:tc>
      </w:tr>
      <w:tr w:rsidR="00027539" w14:paraId="7D06D753" w14:textId="77777777" w:rsidTr="00027539">
        <w:tc>
          <w:tcPr>
            <w:tcW w:w="4508" w:type="dxa"/>
          </w:tcPr>
          <w:p w14:paraId="315AD6E7" w14:textId="77777777" w:rsidR="00027539" w:rsidRDefault="00027539" w:rsidP="00E54011">
            <w:pPr>
              <w:spacing w:after="0" w:line="240" w:lineRule="auto"/>
            </w:pPr>
          </w:p>
        </w:tc>
        <w:tc>
          <w:tcPr>
            <w:tcW w:w="4508" w:type="dxa"/>
          </w:tcPr>
          <w:p w14:paraId="04F318B0" w14:textId="77777777" w:rsidR="00027539" w:rsidRDefault="00027539" w:rsidP="00E54011">
            <w:pPr>
              <w:spacing w:after="0" w:line="240" w:lineRule="auto"/>
            </w:pPr>
          </w:p>
        </w:tc>
      </w:tr>
      <w:tr w:rsidR="00027539" w14:paraId="4300B4C8" w14:textId="77777777" w:rsidTr="00027539">
        <w:tc>
          <w:tcPr>
            <w:tcW w:w="4508" w:type="dxa"/>
          </w:tcPr>
          <w:p w14:paraId="0A7F7E9F" w14:textId="77777777" w:rsidR="00027539" w:rsidRDefault="00027539" w:rsidP="00E54011">
            <w:pPr>
              <w:spacing w:after="0" w:line="240" w:lineRule="auto"/>
            </w:pPr>
          </w:p>
        </w:tc>
        <w:tc>
          <w:tcPr>
            <w:tcW w:w="4508" w:type="dxa"/>
          </w:tcPr>
          <w:p w14:paraId="582949CA" w14:textId="77777777" w:rsidR="00027539" w:rsidRDefault="00027539" w:rsidP="00E54011">
            <w:pPr>
              <w:spacing w:after="0" w:line="240" w:lineRule="auto"/>
            </w:pPr>
          </w:p>
        </w:tc>
      </w:tr>
      <w:tr w:rsidR="00027539" w14:paraId="05593587" w14:textId="77777777" w:rsidTr="00027539">
        <w:tc>
          <w:tcPr>
            <w:tcW w:w="4508" w:type="dxa"/>
          </w:tcPr>
          <w:p w14:paraId="0D2433CD" w14:textId="77777777" w:rsidR="00027539" w:rsidRDefault="00027539" w:rsidP="00E54011">
            <w:pPr>
              <w:spacing w:after="0" w:line="240" w:lineRule="auto"/>
            </w:pPr>
          </w:p>
        </w:tc>
        <w:tc>
          <w:tcPr>
            <w:tcW w:w="4508" w:type="dxa"/>
          </w:tcPr>
          <w:p w14:paraId="40E3FC77" w14:textId="77777777" w:rsidR="00027539" w:rsidRDefault="00027539" w:rsidP="00E54011">
            <w:pPr>
              <w:spacing w:after="0" w:line="240" w:lineRule="auto"/>
            </w:pPr>
          </w:p>
        </w:tc>
      </w:tr>
      <w:tr w:rsidR="00027539" w14:paraId="3AD843F3" w14:textId="77777777" w:rsidTr="00027539">
        <w:tc>
          <w:tcPr>
            <w:tcW w:w="4508" w:type="dxa"/>
          </w:tcPr>
          <w:p w14:paraId="4A673CC8" w14:textId="77777777" w:rsidR="00027539" w:rsidRDefault="00027539" w:rsidP="00E54011">
            <w:pPr>
              <w:spacing w:after="0" w:line="240" w:lineRule="auto"/>
            </w:pPr>
          </w:p>
        </w:tc>
        <w:tc>
          <w:tcPr>
            <w:tcW w:w="4508" w:type="dxa"/>
          </w:tcPr>
          <w:p w14:paraId="75939C18" w14:textId="77777777" w:rsidR="00027539" w:rsidRDefault="00027539" w:rsidP="00E54011">
            <w:pPr>
              <w:spacing w:after="0" w:line="240" w:lineRule="auto"/>
            </w:pPr>
          </w:p>
        </w:tc>
      </w:tr>
      <w:tr w:rsidR="00027539" w14:paraId="026FB55C" w14:textId="77777777" w:rsidTr="00027539">
        <w:tc>
          <w:tcPr>
            <w:tcW w:w="4508" w:type="dxa"/>
          </w:tcPr>
          <w:p w14:paraId="15B3853D" w14:textId="77777777" w:rsidR="00027539" w:rsidRDefault="00027539" w:rsidP="00E54011">
            <w:pPr>
              <w:spacing w:after="0" w:line="240" w:lineRule="auto"/>
            </w:pPr>
          </w:p>
        </w:tc>
        <w:tc>
          <w:tcPr>
            <w:tcW w:w="4508" w:type="dxa"/>
          </w:tcPr>
          <w:p w14:paraId="230B4556" w14:textId="77777777" w:rsidR="00027539" w:rsidRDefault="00027539" w:rsidP="00E54011">
            <w:pPr>
              <w:spacing w:after="0" w:line="240" w:lineRule="auto"/>
            </w:pPr>
          </w:p>
        </w:tc>
      </w:tr>
      <w:tr w:rsidR="00027539" w14:paraId="524C5E19" w14:textId="77777777" w:rsidTr="00027539">
        <w:tc>
          <w:tcPr>
            <w:tcW w:w="4508" w:type="dxa"/>
          </w:tcPr>
          <w:p w14:paraId="128D37FB" w14:textId="77777777" w:rsidR="00027539" w:rsidRDefault="00027539" w:rsidP="00E54011">
            <w:pPr>
              <w:spacing w:after="0" w:line="240" w:lineRule="auto"/>
            </w:pPr>
          </w:p>
        </w:tc>
        <w:tc>
          <w:tcPr>
            <w:tcW w:w="4508" w:type="dxa"/>
          </w:tcPr>
          <w:p w14:paraId="4EA95C72" w14:textId="77777777" w:rsidR="00027539" w:rsidRDefault="00027539" w:rsidP="00E54011">
            <w:pPr>
              <w:spacing w:after="0" w:line="240" w:lineRule="auto"/>
            </w:pPr>
          </w:p>
        </w:tc>
      </w:tr>
      <w:tr w:rsidR="00027539" w14:paraId="58DCB393" w14:textId="77777777" w:rsidTr="00027539">
        <w:tc>
          <w:tcPr>
            <w:tcW w:w="4508" w:type="dxa"/>
          </w:tcPr>
          <w:p w14:paraId="56C2D95F" w14:textId="77777777" w:rsidR="00027539" w:rsidRDefault="00027539" w:rsidP="00E54011">
            <w:pPr>
              <w:spacing w:after="0" w:line="240" w:lineRule="auto"/>
            </w:pPr>
          </w:p>
        </w:tc>
        <w:tc>
          <w:tcPr>
            <w:tcW w:w="4508" w:type="dxa"/>
          </w:tcPr>
          <w:p w14:paraId="0C19E7C2" w14:textId="77777777" w:rsidR="00027539" w:rsidRDefault="00027539" w:rsidP="00E54011">
            <w:pPr>
              <w:spacing w:after="0" w:line="240" w:lineRule="auto"/>
            </w:pPr>
          </w:p>
        </w:tc>
      </w:tr>
      <w:tr w:rsidR="00027539" w14:paraId="39464777" w14:textId="77777777" w:rsidTr="00027539">
        <w:tc>
          <w:tcPr>
            <w:tcW w:w="4508" w:type="dxa"/>
          </w:tcPr>
          <w:p w14:paraId="25E1EDCA" w14:textId="77777777" w:rsidR="00027539" w:rsidRDefault="00027539" w:rsidP="00E54011">
            <w:pPr>
              <w:spacing w:after="0" w:line="240" w:lineRule="auto"/>
            </w:pPr>
          </w:p>
        </w:tc>
        <w:tc>
          <w:tcPr>
            <w:tcW w:w="4508" w:type="dxa"/>
          </w:tcPr>
          <w:p w14:paraId="676C1AA0" w14:textId="77777777" w:rsidR="00027539" w:rsidRDefault="00027539" w:rsidP="00E54011">
            <w:pPr>
              <w:spacing w:after="0" w:line="240" w:lineRule="auto"/>
            </w:pPr>
          </w:p>
        </w:tc>
      </w:tr>
      <w:tr w:rsidR="00027539" w14:paraId="5BC0D57A" w14:textId="77777777" w:rsidTr="00027539">
        <w:tc>
          <w:tcPr>
            <w:tcW w:w="4508" w:type="dxa"/>
          </w:tcPr>
          <w:p w14:paraId="583063D1" w14:textId="77777777" w:rsidR="00027539" w:rsidRDefault="00027539" w:rsidP="00E54011">
            <w:pPr>
              <w:spacing w:after="0" w:line="240" w:lineRule="auto"/>
            </w:pPr>
          </w:p>
        </w:tc>
        <w:tc>
          <w:tcPr>
            <w:tcW w:w="4508" w:type="dxa"/>
          </w:tcPr>
          <w:p w14:paraId="53721C9F" w14:textId="77777777" w:rsidR="00027539" w:rsidRDefault="00027539" w:rsidP="00E54011">
            <w:pPr>
              <w:spacing w:after="0" w:line="240" w:lineRule="auto"/>
            </w:pPr>
          </w:p>
        </w:tc>
      </w:tr>
      <w:tr w:rsidR="00027539" w14:paraId="277A9075" w14:textId="77777777" w:rsidTr="00027539">
        <w:tc>
          <w:tcPr>
            <w:tcW w:w="4508" w:type="dxa"/>
          </w:tcPr>
          <w:p w14:paraId="0FCAA1BC" w14:textId="77777777" w:rsidR="00027539" w:rsidRDefault="00027539" w:rsidP="00E54011">
            <w:pPr>
              <w:spacing w:after="0" w:line="240" w:lineRule="auto"/>
            </w:pPr>
          </w:p>
        </w:tc>
        <w:tc>
          <w:tcPr>
            <w:tcW w:w="4508" w:type="dxa"/>
          </w:tcPr>
          <w:p w14:paraId="6BAB58CD" w14:textId="77777777" w:rsidR="00027539" w:rsidRDefault="00027539" w:rsidP="00E54011">
            <w:pPr>
              <w:spacing w:after="0" w:line="240" w:lineRule="auto"/>
            </w:pPr>
          </w:p>
        </w:tc>
      </w:tr>
      <w:tr w:rsidR="00027539" w14:paraId="144889AF" w14:textId="77777777" w:rsidTr="00027539">
        <w:tc>
          <w:tcPr>
            <w:tcW w:w="4508" w:type="dxa"/>
          </w:tcPr>
          <w:p w14:paraId="2404A635" w14:textId="77777777" w:rsidR="00027539" w:rsidRDefault="00027539" w:rsidP="00E54011">
            <w:pPr>
              <w:spacing w:after="0" w:line="240" w:lineRule="auto"/>
            </w:pPr>
          </w:p>
        </w:tc>
        <w:tc>
          <w:tcPr>
            <w:tcW w:w="4508" w:type="dxa"/>
          </w:tcPr>
          <w:p w14:paraId="61690097" w14:textId="77777777" w:rsidR="00027539" w:rsidRDefault="00027539" w:rsidP="00E54011">
            <w:pPr>
              <w:spacing w:after="0" w:line="240" w:lineRule="auto"/>
            </w:pPr>
          </w:p>
        </w:tc>
      </w:tr>
      <w:tr w:rsidR="00027539" w14:paraId="67C759A1" w14:textId="77777777" w:rsidTr="00027539">
        <w:tc>
          <w:tcPr>
            <w:tcW w:w="4508" w:type="dxa"/>
          </w:tcPr>
          <w:p w14:paraId="3DD6B679" w14:textId="77777777" w:rsidR="00027539" w:rsidRDefault="00027539" w:rsidP="00E54011">
            <w:pPr>
              <w:spacing w:after="0" w:line="240" w:lineRule="auto"/>
            </w:pPr>
          </w:p>
        </w:tc>
        <w:tc>
          <w:tcPr>
            <w:tcW w:w="4508" w:type="dxa"/>
          </w:tcPr>
          <w:p w14:paraId="712306C3" w14:textId="77777777" w:rsidR="00027539" w:rsidRDefault="00027539" w:rsidP="00E54011">
            <w:pPr>
              <w:spacing w:after="0" w:line="240" w:lineRule="auto"/>
            </w:pPr>
          </w:p>
        </w:tc>
      </w:tr>
      <w:tr w:rsidR="00027539" w14:paraId="4947C285" w14:textId="77777777" w:rsidTr="00027539">
        <w:tc>
          <w:tcPr>
            <w:tcW w:w="4508" w:type="dxa"/>
          </w:tcPr>
          <w:p w14:paraId="65C659D1" w14:textId="77777777" w:rsidR="00027539" w:rsidRDefault="00027539" w:rsidP="00E54011">
            <w:pPr>
              <w:spacing w:after="0" w:line="240" w:lineRule="auto"/>
            </w:pPr>
          </w:p>
        </w:tc>
        <w:tc>
          <w:tcPr>
            <w:tcW w:w="4508" w:type="dxa"/>
          </w:tcPr>
          <w:p w14:paraId="05708916" w14:textId="77777777" w:rsidR="00027539" w:rsidRDefault="00027539" w:rsidP="00E54011">
            <w:pPr>
              <w:spacing w:after="0" w:line="240" w:lineRule="auto"/>
            </w:pPr>
          </w:p>
        </w:tc>
      </w:tr>
    </w:tbl>
    <w:p w14:paraId="7EE7B1FD" w14:textId="77777777" w:rsidR="00027539" w:rsidRPr="00E54011" w:rsidRDefault="00027539" w:rsidP="00E54011">
      <w:pPr>
        <w:spacing w:after="0" w:line="240" w:lineRule="auto"/>
      </w:pPr>
    </w:p>
    <w:sectPr w:rsidR="00027539" w:rsidRPr="00E54011" w:rsidSect="00CE0682">
      <w:pgSz w:w="11906" w:h="16838"/>
      <w:pgMar w:top="1134" w:right="1440"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E9A8C" w14:textId="77777777" w:rsidR="004E7A51" w:rsidRDefault="004E7A51" w:rsidP="0012695F">
      <w:pPr>
        <w:spacing w:after="0" w:line="240" w:lineRule="auto"/>
      </w:pPr>
      <w:r>
        <w:separator/>
      </w:r>
    </w:p>
  </w:endnote>
  <w:endnote w:type="continuationSeparator" w:id="0">
    <w:p w14:paraId="5A0E8E8F" w14:textId="77777777" w:rsidR="004E7A51" w:rsidRDefault="004E7A51" w:rsidP="00126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11572" w14:textId="77777777" w:rsidR="004E7A51" w:rsidRDefault="004E7A51" w:rsidP="0012695F">
      <w:pPr>
        <w:spacing w:after="0" w:line="240" w:lineRule="auto"/>
      </w:pPr>
      <w:r>
        <w:separator/>
      </w:r>
    </w:p>
  </w:footnote>
  <w:footnote w:type="continuationSeparator" w:id="0">
    <w:p w14:paraId="04DB5BAB" w14:textId="77777777" w:rsidR="004E7A51" w:rsidRDefault="004E7A51" w:rsidP="001269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E1B59"/>
    <w:multiLevelType w:val="hybridMultilevel"/>
    <w:tmpl w:val="5D585A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0D43C17"/>
    <w:multiLevelType w:val="hybridMultilevel"/>
    <w:tmpl w:val="7B608BC6"/>
    <w:lvl w:ilvl="0" w:tplc="ECE498F6">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79407747">
    <w:abstractNumId w:val="0"/>
  </w:num>
  <w:num w:numId="2" w16cid:durableId="2665482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defaultTabStop w:val="72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jAzMDaxNDM3tjRX0lEKTi0uzszPAykwrAUAkPOtTiwAAAA="/>
  </w:docVars>
  <w:rsids>
    <w:rsidRoot w:val="00B7586D"/>
    <w:rsid w:val="00005545"/>
    <w:rsid w:val="00017BCA"/>
    <w:rsid w:val="000209B0"/>
    <w:rsid w:val="000269D2"/>
    <w:rsid w:val="00027539"/>
    <w:rsid w:val="00051ED2"/>
    <w:rsid w:val="00053FAA"/>
    <w:rsid w:val="00057FE8"/>
    <w:rsid w:val="000638FE"/>
    <w:rsid w:val="00066747"/>
    <w:rsid w:val="0007692D"/>
    <w:rsid w:val="00091C6D"/>
    <w:rsid w:val="000A6C7E"/>
    <w:rsid w:val="000B2DF2"/>
    <w:rsid w:val="000C3B12"/>
    <w:rsid w:val="000C5A35"/>
    <w:rsid w:val="000D385E"/>
    <w:rsid w:val="000E0B21"/>
    <w:rsid w:val="000E5226"/>
    <w:rsid w:val="000E7EF2"/>
    <w:rsid w:val="000F3933"/>
    <w:rsid w:val="0011121E"/>
    <w:rsid w:val="00116DDF"/>
    <w:rsid w:val="0012695F"/>
    <w:rsid w:val="001316F2"/>
    <w:rsid w:val="00132F7E"/>
    <w:rsid w:val="00140B1A"/>
    <w:rsid w:val="00153A04"/>
    <w:rsid w:val="001624A0"/>
    <w:rsid w:val="00164715"/>
    <w:rsid w:val="00171250"/>
    <w:rsid w:val="00171C36"/>
    <w:rsid w:val="00193EDC"/>
    <w:rsid w:val="001C2568"/>
    <w:rsid w:val="001C4623"/>
    <w:rsid w:val="001D52DB"/>
    <w:rsid w:val="001E1F9E"/>
    <w:rsid w:val="001F1635"/>
    <w:rsid w:val="00232865"/>
    <w:rsid w:val="00237A64"/>
    <w:rsid w:val="0025170C"/>
    <w:rsid w:val="002541B8"/>
    <w:rsid w:val="0026044B"/>
    <w:rsid w:val="00261942"/>
    <w:rsid w:val="00265EC5"/>
    <w:rsid w:val="00266CEF"/>
    <w:rsid w:val="0027671E"/>
    <w:rsid w:val="00285205"/>
    <w:rsid w:val="002861C8"/>
    <w:rsid w:val="002862FF"/>
    <w:rsid w:val="002963AD"/>
    <w:rsid w:val="002B04B2"/>
    <w:rsid w:val="002B16E3"/>
    <w:rsid w:val="002B7A31"/>
    <w:rsid w:val="002D0011"/>
    <w:rsid w:val="002F5F43"/>
    <w:rsid w:val="00300434"/>
    <w:rsid w:val="00313589"/>
    <w:rsid w:val="0032280D"/>
    <w:rsid w:val="00330F25"/>
    <w:rsid w:val="00356EC4"/>
    <w:rsid w:val="00371774"/>
    <w:rsid w:val="00393438"/>
    <w:rsid w:val="003A339C"/>
    <w:rsid w:val="003C3D9D"/>
    <w:rsid w:val="003C57DC"/>
    <w:rsid w:val="003D7D73"/>
    <w:rsid w:val="00406290"/>
    <w:rsid w:val="00411677"/>
    <w:rsid w:val="004148C0"/>
    <w:rsid w:val="0041517A"/>
    <w:rsid w:val="00417CFD"/>
    <w:rsid w:val="00447D52"/>
    <w:rsid w:val="004624C6"/>
    <w:rsid w:val="00467BF3"/>
    <w:rsid w:val="00485C9B"/>
    <w:rsid w:val="004943E8"/>
    <w:rsid w:val="0049594B"/>
    <w:rsid w:val="00496FE7"/>
    <w:rsid w:val="004A5150"/>
    <w:rsid w:val="004B31AF"/>
    <w:rsid w:val="004C59D1"/>
    <w:rsid w:val="004C5E66"/>
    <w:rsid w:val="004E145E"/>
    <w:rsid w:val="004E3FD9"/>
    <w:rsid w:val="004E7A51"/>
    <w:rsid w:val="00524779"/>
    <w:rsid w:val="00573A12"/>
    <w:rsid w:val="005B158F"/>
    <w:rsid w:val="005B1B35"/>
    <w:rsid w:val="005C7574"/>
    <w:rsid w:val="005D2015"/>
    <w:rsid w:val="005F18B6"/>
    <w:rsid w:val="006079B2"/>
    <w:rsid w:val="006112AD"/>
    <w:rsid w:val="00611F0C"/>
    <w:rsid w:val="00612DE1"/>
    <w:rsid w:val="006130CA"/>
    <w:rsid w:val="00620481"/>
    <w:rsid w:val="0062166F"/>
    <w:rsid w:val="00626842"/>
    <w:rsid w:val="00626D15"/>
    <w:rsid w:val="00627767"/>
    <w:rsid w:val="0063007F"/>
    <w:rsid w:val="00634C63"/>
    <w:rsid w:val="00645BEB"/>
    <w:rsid w:val="0064689B"/>
    <w:rsid w:val="00651AE6"/>
    <w:rsid w:val="00654524"/>
    <w:rsid w:val="0066096C"/>
    <w:rsid w:val="0068047C"/>
    <w:rsid w:val="00683050"/>
    <w:rsid w:val="0069726C"/>
    <w:rsid w:val="006A506B"/>
    <w:rsid w:val="006A71FE"/>
    <w:rsid w:val="006C04EB"/>
    <w:rsid w:val="006C0566"/>
    <w:rsid w:val="006C0903"/>
    <w:rsid w:val="006D7A43"/>
    <w:rsid w:val="00702157"/>
    <w:rsid w:val="007200E3"/>
    <w:rsid w:val="00723BE2"/>
    <w:rsid w:val="007302A5"/>
    <w:rsid w:val="00737D39"/>
    <w:rsid w:val="00743704"/>
    <w:rsid w:val="00762D23"/>
    <w:rsid w:val="00782BD5"/>
    <w:rsid w:val="007A32F0"/>
    <w:rsid w:val="007B4F8A"/>
    <w:rsid w:val="007F3B7F"/>
    <w:rsid w:val="007F7500"/>
    <w:rsid w:val="00821816"/>
    <w:rsid w:val="008225A9"/>
    <w:rsid w:val="00827BCF"/>
    <w:rsid w:val="00836467"/>
    <w:rsid w:val="00837B2A"/>
    <w:rsid w:val="00851A33"/>
    <w:rsid w:val="00854CDD"/>
    <w:rsid w:val="008551A7"/>
    <w:rsid w:val="0085584A"/>
    <w:rsid w:val="008652BB"/>
    <w:rsid w:val="008750B6"/>
    <w:rsid w:val="00885563"/>
    <w:rsid w:val="0089425A"/>
    <w:rsid w:val="008A2F81"/>
    <w:rsid w:val="008A4BF7"/>
    <w:rsid w:val="008A7ABF"/>
    <w:rsid w:val="008B014C"/>
    <w:rsid w:val="008C3A33"/>
    <w:rsid w:val="008D0577"/>
    <w:rsid w:val="008D2CB6"/>
    <w:rsid w:val="008D531E"/>
    <w:rsid w:val="008E0342"/>
    <w:rsid w:val="008E0393"/>
    <w:rsid w:val="008E2E61"/>
    <w:rsid w:val="008E5BDC"/>
    <w:rsid w:val="008F3F90"/>
    <w:rsid w:val="00910F82"/>
    <w:rsid w:val="0091244D"/>
    <w:rsid w:val="00916717"/>
    <w:rsid w:val="00920238"/>
    <w:rsid w:val="00933B02"/>
    <w:rsid w:val="009515DC"/>
    <w:rsid w:val="00960077"/>
    <w:rsid w:val="009A6936"/>
    <w:rsid w:val="009D217D"/>
    <w:rsid w:val="00A033D1"/>
    <w:rsid w:val="00A12EC5"/>
    <w:rsid w:val="00A44CA9"/>
    <w:rsid w:val="00A53C1C"/>
    <w:rsid w:val="00A65204"/>
    <w:rsid w:val="00A71585"/>
    <w:rsid w:val="00A73783"/>
    <w:rsid w:val="00A80709"/>
    <w:rsid w:val="00A81CF7"/>
    <w:rsid w:val="00A8351D"/>
    <w:rsid w:val="00AB0B3E"/>
    <w:rsid w:val="00AB22DA"/>
    <w:rsid w:val="00AB7D8A"/>
    <w:rsid w:val="00AC1BA6"/>
    <w:rsid w:val="00AC5089"/>
    <w:rsid w:val="00AC79F7"/>
    <w:rsid w:val="00AD6D91"/>
    <w:rsid w:val="00AE5FCA"/>
    <w:rsid w:val="00AF62D0"/>
    <w:rsid w:val="00B031A2"/>
    <w:rsid w:val="00B13643"/>
    <w:rsid w:val="00B15211"/>
    <w:rsid w:val="00B27022"/>
    <w:rsid w:val="00B34544"/>
    <w:rsid w:val="00B4680E"/>
    <w:rsid w:val="00B4718E"/>
    <w:rsid w:val="00B67AD8"/>
    <w:rsid w:val="00B7586D"/>
    <w:rsid w:val="00B9244A"/>
    <w:rsid w:val="00B92A70"/>
    <w:rsid w:val="00B93158"/>
    <w:rsid w:val="00BA42E9"/>
    <w:rsid w:val="00BC27A3"/>
    <w:rsid w:val="00BC6222"/>
    <w:rsid w:val="00BD2398"/>
    <w:rsid w:val="00BD3FC1"/>
    <w:rsid w:val="00C0299D"/>
    <w:rsid w:val="00C05698"/>
    <w:rsid w:val="00C106EF"/>
    <w:rsid w:val="00C157B8"/>
    <w:rsid w:val="00C25AB1"/>
    <w:rsid w:val="00C41CF2"/>
    <w:rsid w:val="00C447CB"/>
    <w:rsid w:val="00C455B0"/>
    <w:rsid w:val="00C472F4"/>
    <w:rsid w:val="00C51608"/>
    <w:rsid w:val="00C71746"/>
    <w:rsid w:val="00C91EB3"/>
    <w:rsid w:val="00C95FE9"/>
    <w:rsid w:val="00C96108"/>
    <w:rsid w:val="00CA1317"/>
    <w:rsid w:val="00CA51E0"/>
    <w:rsid w:val="00CC04FF"/>
    <w:rsid w:val="00CC4B96"/>
    <w:rsid w:val="00CE0275"/>
    <w:rsid w:val="00CE0682"/>
    <w:rsid w:val="00CF1E4C"/>
    <w:rsid w:val="00D014DF"/>
    <w:rsid w:val="00D02E5E"/>
    <w:rsid w:val="00D07FC9"/>
    <w:rsid w:val="00D12252"/>
    <w:rsid w:val="00D15DBA"/>
    <w:rsid w:val="00D25674"/>
    <w:rsid w:val="00D339B4"/>
    <w:rsid w:val="00D33B3D"/>
    <w:rsid w:val="00D46E9B"/>
    <w:rsid w:val="00D55EC9"/>
    <w:rsid w:val="00D843A7"/>
    <w:rsid w:val="00DA2484"/>
    <w:rsid w:val="00DA5F0E"/>
    <w:rsid w:val="00DF612C"/>
    <w:rsid w:val="00E21432"/>
    <w:rsid w:val="00E23E44"/>
    <w:rsid w:val="00E31677"/>
    <w:rsid w:val="00E31E78"/>
    <w:rsid w:val="00E459C9"/>
    <w:rsid w:val="00E5125D"/>
    <w:rsid w:val="00E53030"/>
    <w:rsid w:val="00E536CD"/>
    <w:rsid w:val="00E54011"/>
    <w:rsid w:val="00E7132C"/>
    <w:rsid w:val="00E721DE"/>
    <w:rsid w:val="00E767FC"/>
    <w:rsid w:val="00E80AD3"/>
    <w:rsid w:val="00E87D26"/>
    <w:rsid w:val="00E91904"/>
    <w:rsid w:val="00E96154"/>
    <w:rsid w:val="00EA45CD"/>
    <w:rsid w:val="00EA6A47"/>
    <w:rsid w:val="00EB5EA4"/>
    <w:rsid w:val="00ED127B"/>
    <w:rsid w:val="00EE3AF6"/>
    <w:rsid w:val="00EF66AB"/>
    <w:rsid w:val="00F00276"/>
    <w:rsid w:val="00F05A0D"/>
    <w:rsid w:val="00F15217"/>
    <w:rsid w:val="00F249A0"/>
    <w:rsid w:val="00F3294F"/>
    <w:rsid w:val="00F32B3A"/>
    <w:rsid w:val="00F41507"/>
    <w:rsid w:val="00F423ED"/>
    <w:rsid w:val="00F458F8"/>
    <w:rsid w:val="00F540BD"/>
    <w:rsid w:val="00F764A8"/>
    <w:rsid w:val="00F92C1C"/>
    <w:rsid w:val="00FC35B2"/>
    <w:rsid w:val="00FC6F75"/>
    <w:rsid w:val="00FC77A2"/>
    <w:rsid w:val="00FD62C8"/>
    <w:rsid w:val="00FE66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831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568"/>
    <w:pPr>
      <w:spacing w:after="200" w:line="276" w:lineRule="auto"/>
    </w:pPr>
    <w:rPr>
      <w:rFonts w:cs="Calibr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A12EC5"/>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171250"/>
    <w:pPr>
      <w:ind w:left="720"/>
      <w:contextualSpacing/>
    </w:pPr>
  </w:style>
  <w:style w:type="paragraph" w:styleId="Header">
    <w:name w:val="header"/>
    <w:basedOn w:val="Normal"/>
    <w:link w:val="HeaderChar"/>
    <w:uiPriority w:val="99"/>
    <w:rsid w:val="001269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695F"/>
  </w:style>
  <w:style w:type="paragraph" w:styleId="Footer">
    <w:name w:val="footer"/>
    <w:basedOn w:val="Normal"/>
    <w:link w:val="FooterChar"/>
    <w:uiPriority w:val="99"/>
    <w:rsid w:val="001269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695F"/>
  </w:style>
  <w:style w:type="paragraph" w:styleId="BalloonText">
    <w:name w:val="Balloon Text"/>
    <w:basedOn w:val="Normal"/>
    <w:link w:val="BalloonTextChar"/>
    <w:uiPriority w:val="99"/>
    <w:semiHidden/>
    <w:rsid w:val="009202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0238"/>
    <w:rPr>
      <w:rFonts w:ascii="Tahoma" w:hAnsi="Tahoma" w:cs="Tahoma"/>
      <w:sz w:val="16"/>
      <w:szCs w:val="16"/>
    </w:rPr>
  </w:style>
  <w:style w:type="character" w:styleId="Hyperlink">
    <w:name w:val="Hyperlink"/>
    <w:basedOn w:val="DefaultParagraphFont"/>
    <w:uiPriority w:val="99"/>
    <w:unhideWhenUsed/>
    <w:rsid w:val="00E54011"/>
    <w:rPr>
      <w:color w:val="0000FF" w:themeColor="hyperlink"/>
      <w:u w:val="single"/>
    </w:rPr>
  </w:style>
  <w:style w:type="paragraph" w:customStyle="1" w:styleId="xmsonormal">
    <w:name w:val="x_msonormal"/>
    <w:basedOn w:val="Normal"/>
    <w:rsid w:val="0074370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48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enfund@iop.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17</Words>
  <Characters>459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4-28T13:00:00Z</dcterms:created>
  <dcterms:modified xsi:type="dcterms:W3CDTF">2022-04-28T13:01:00Z</dcterms:modified>
</cp:coreProperties>
</file>